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B6147FB" w14:textId="77777777" w:rsidR="00E948D3" w:rsidRPr="001B33A3" w:rsidRDefault="00E948D3" w:rsidP="00E948D3">
      <w:pPr>
        <w:spacing w:after="12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948D3">
        <w:rPr>
          <w:rFonts w:ascii="Times New Roman" w:hAnsi="Times New Roman" w:cs="Times New Roman"/>
          <w:b/>
          <w:sz w:val="24"/>
          <w:szCs w:val="24"/>
        </w:rPr>
        <w:t xml:space="preserve">OENG 1117 Assignment </w:t>
      </w:r>
      <w:r w:rsidRPr="001B33A3">
        <w:rPr>
          <w:rFonts w:ascii="Times New Roman" w:hAnsi="Times New Roman" w:cs="Times New Roman"/>
          <w:b/>
          <w:sz w:val="24"/>
          <w:szCs w:val="24"/>
        </w:rPr>
        <w:t>3 Group marking 2019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257"/>
        <w:gridCol w:w="6948"/>
        <w:gridCol w:w="1251"/>
        <w:gridCol w:w="1264"/>
        <w:gridCol w:w="1111"/>
        <w:gridCol w:w="1117"/>
      </w:tblGrid>
      <w:tr w:rsidR="001B33A3" w:rsidRPr="001B33A3" w14:paraId="69A6F450" w14:textId="77777777" w:rsidTr="001B33A3">
        <w:tc>
          <w:tcPr>
            <w:tcW w:w="13948" w:type="dxa"/>
            <w:gridSpan w:val="6"/>
          </w:tcPr>
          <w:p w14:paraId="3E554E3B" w14:textId="7DA0DE05" w:rsidR="00E948D3" w:rsidRPr="001B33A3" w:rsidRDefault="00E948D3" w:rsidP="00E948D3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B33A3">
              <w:rPr>
                <w:rFonts w:ascii="Times New Roman" w:hAnsi="Times New Roman" w:cs="Times New Roman"/>
                <w:b/>
                <w:sz w:val="24"/>
                <w:szCs w:val="24"/>
              </w:rPr>
              <w:t>Group No</w:t>
            </w:r>
            <w:r w:rsidR="00CA2FD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="00D05651">
              <w:rPr>
                <w:rFonts w:ascii="Times New Roman" w:hAnsi="Times New Roman" w:cs="Times New Roman"/>
                <w:b/>
                <w:sz w:val="24"/>
                <w:szCs w:val="24"/>
              </w:rPr>
              <w:t>XX</w:t>
            </w:r>
          </w:p>
        </w:tc>
      </w:tr>
      <w:tr w:rsidR="001B33A3" w:rsidRPr="001B33A3" w14:paraId="3A647A9B" w14:textId="77777777" w:rsidTr="001B33A3">
        <w:tc>
          <w:tcPr>
            <w:tcW w:w="2257" w:type="dxa"/>
          </w:tcPr>
          <w:p w14:paraId="44F79AD2" w14:textId="77777777" w:rsidR="00E948D3" w:rsidRPr="001B33A3" w:rsidRDefault="00E948D3" w:rsidP="00E948D3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B33A3">
              <w:rPr>
                <w:rStyle w:val="a5"/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Assessing Areas (AA)</w:t>
            </w:r>
          </w:p>
        </w:tc>
        <w:tc>
          <w:tcPr>
            <w:tcW w:w="6948" w:type="dxa"/>
          </w:tcPr>
          <w:p w14:paraId="69FB4A7F" w14:textId="77777777" w:rsidR="00E948D3" w:rsidRPr="001B33A3" w:rsidRDefault="00E948D3" w:rsidP="00E948D3">
            <w:pPr>
              <w:pStyle w:val="a4"/>
              <w:shd w:val="clear" w:color="auto" w:fill="FFFFFF"/>
              <w:spacing w:before="180" w:beforeAutospacing="0" w:after="180" w:afterAutospacing="0"/>
              <w:rPr>
                <w:b/>
              </w:rPr>
            </w:pPr>
            <w:r w:rsidRPr="001B33A3">
              <w:rPr>
                <w:rStyle w:val="a5"/>
                <w:shd w:val="clear" w:color="auto" w:fill="FFFFFF"/>
              </w:rPr>
              <w:t>Assessing Specifics (AS)</w:t>
            </w:r>
          </w:p>
        </w:tc>
        <w:tc>
          <w:tcPr>
            <w:tcW w:w="1251" w:type="dxa"/>
          </w:tcPr>
          <w:p w14:paraId="6865CCAA" w14:textId="77777777" w:rsidR="00E948D3" w:rsidRPr="001B33A3" w:rsidRDefault="00E948D3" w:rsidP="00E948D3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B33A3">
              <w:rPr>
                <w:rFonts w:ascii="Times New Roman" w:hAnsi="Times New Roman" w:cs="Times New Roman"/>
                <w:b/>
                <w:sz w:val="24"/>
                <w:szCs w:val="24"/>
              </w:rPr>
              <w:t>Yes</w:t>
            </w:r>
          </w:p>
        </w:tc>
        <w:tc>
          <w:tcPr>
            <w:tcW w:w="1264" w:type="dxa"/>
          </w:tcPr>
          <w:p w14:paraId="2469907E" w14:textId="77777777" w:rsidR="00E948D3" w:rsidRPr="001B33A3" w:rsidRDefault="00E948D3" w:rsidP="00E948D3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B33A3">
              <w:rPr>
                <w:rFonts w:ascii="Times New Roman" w:hAnsi="Times New Roman" w:cs="Times New Roman"/>
                <w:b/>
                <w:sz w:val="24"/>
                <w:szCs w:val="24"/>
              </w:rPr>
              <w:t>Partial</w:t>
            </w:r>
          </w:p>
        </w:tc>
        <w:tc>
          <w:tcPr>
            <w:tcW w:w="1111" w:type="dxa"/>
          </w:tcPr>
          <w:p w14:paraId="00D8F97C" w14:textId="77777777" w:rsidR="00E948D3" w:rsidRPr="001B33A3" w:rsidRDefault="00E948D3" w:rsidP="00E948D3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B33A3">
              <w:rPr>
                <w:rFonts w:ascii="Times New Roman" w:hAnsi="Times New Roman" w:cs="Times New Roman"/>
                <w:b/>
                <w:sz w:val="24"/>
                <w:szCs w:val="24"/>
              </w:rPr>
              <w:t>No</w:t>
            </w:r>
          </w:p>
        </w:tc>
        <w:tc>
          <w:tcPr>
            <w:tcW w:w="1117" w:type="dxa"/>
          </w:tcPr>
          <w:p w14:paraId="1EE7B702" w14:textId="77777777" w:rsidR="00E948D3" w:rsidRPr="001B33A3" w:rsidRDefault="00E948D3" w:rsidP="00E948D3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B33A3">
              <w:rPr>
                <w:rFonts w:ascii="Times New Roman" w:hAnsi="Times New Roman" w:cs="Times New Roman"/>
                <w:b/>
                <w:sz w:val="24"/>
                <w:szCs w:val="24"/>
              </w:rPr>
              <w:t>Marks</w:t>
            </w:r>
          </w:p>
        </w:tc>
      </w:tr>
      <w:tr w:rsidR="001B33A3" w:rsidRPr="001B33A3" w14:paraId="0321C14A" w14:textId="77777777" w:rsidTr="001B33A3">
        <w:tc>
          <w:tcPr>
            <w:tcW w:w="2257" w:type="dxa"/>
            <w:shd w:val="clear" w:color="auto" w:fill="D9D9D9" w:themeFill="background1" w:themeFillShade="D9"/>
          </w:tcPr>
          <w:p w14:paraId="3BC05819" w14:textId="77777777" w:rsidR="00E948D3" w:rsidRPr="001B33A3" w:rsidRDefault="00E948D3" w:rsidP="00E948D3">
            <w:pPr>
              <w:spacing w:after="120"/>
              <w:rPr>
                <w:rStyle w:val="a5"/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  <w:r w:rsidRPr="001B33A3">
              <w:rPr>
                <w:rStyle w:val="a5"/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AA-1</w:t>
            </w:r>
          </w:p>
          <w:p w14:paraId="5D0099B0" w14:textId="77777777" w:rsidR="00E948D3" w:rsidRPr="001B33A3" w:rsidRDefault="00E948D3" w:rsidP="00E948D3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B33A3">
              <w:rPr>
                <w:rStyle w:val="a5"/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(10 marks)</w:t>
            </w:r>
          </w:p>
        </w:tc>
        <w:tc>
          <w:tcPr>
            <w:tcW w:w="10574" w:type="dxa"/>
            <w:gridSpan w:val="4"/>
            <w:shd w:val="clear" w:color="auto" w:fill="D9D9D9" w:themeFill="background1" w:themeFillShade="D9"/>
          </w:tcPr>
          <w:p w14:paraId="7B14D046" w14:textId="77777777" w:rsidR="00E948D3" w:rsidRPr="001B33A3" w:rsidRDefault="00E948D3" w:rsidP="00E948D3">
            <w:pPr>
              <w:pStyle w:val="a4"/>
              <w:shd w:val="clear" w:color="auto" w:fill="FFFFFF"/>
              <w:spacing w:before="180" w:beforeAutospacing="0" w:after="180" w:afterAutospacing="0"/>
              <w:rPr>
                <w:b/>
                <w:color w:val="002060"/>
              </w:rPr>
            </w:pPr>
            <w:r w:rsidRPr="001B33A3">
              <w:rPr>
                <w:rStyle w:val="a5"/>
                <w:color w:val="002060"/>
              </w:rPr>
              <w:t>Structures and presentation of the feasibility report, appropriate use of references</w:t>
            </w:r>
          </w:p>
          <w:p w14:paraId="6886F760" w14:textId="77777777" w:rsidR="00E948D3" w:rsidRPr="001B33A3" w:rsidRDefault="00E948D3" w:rsidP="00E948D3">
            <w:pPr>
              <w:pStyle w:val="a4"/>
              <w:shd w:val="clear" w:color="auto" w:fill="FFFFFF"/>
              <w:spacing w:before="180" w:beforeAutospacing="0" w:after="180" w:afterAutospacing="0"/>
            </w:pPr>
            <w:r w:rsidRPr="001B33A3">
              <w:rPr>
                <w:b/>
                <w:color w:val="002060"/>
              </w:rPr>
              <w:t xml:space="preserve">(which may include report length, similarity, grammar, paraphrasing, use of </w:t>
            </w:r>
            <w:r w:rsidR="001B33A3" w:rsidRPr="001B33A3">
              <w:rPr>
                <w:b/>
                <w:color w:val="002060"/>
              </w:rPr>
              <w:t xml:space="preserve">the </w:t>
            </w:r>
            <w:r w:rsidRPr="001B33A3">
              <w:rPr>
                <w:b/>
                <w:color w:val="002060"/>
              </w:rPr>
              <w:t>table of contents, subtitles, etc.)</w:t>
            </w:r>
          </w:p>
        </w:tc>
        <w:tc>
          <w:tcPr>
            <w:tcW w:w="1117" w:type="dxa"/>
            <w:shd w:val="clear" w:color="auto" w:fill="D9D9D9" w:themeFill="background1" w:themeFillShade="D9"/>
          </w:tcPr>
          <w:p w14:paraId="1CCD1816" w14:textId="77777777" w:rsidR="00E948D3" w:rsidRPr="001B33A3" w:rsidRDefault="002815DA" w:rsidP="00E948D3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7</w:t>
            </w:r>
          </w:p>
        </w:tc>
      </w:tr>
      <w:tr w:rsidR="001B33A3" w:rsidRPr="001B33A3" w14:paraId="533A0588" w14:textId="77777777" w:rsidTr="001B33A3">
        <w:tc>
          <w:tcPr>
            <w:tcW w:w="2257" w:type="dxa"/>
          </w:tcPr>
          <w:p w14:paraId="4100D753" w14:textId="77777777" w:rsidR="00E948D3" w:rsidRPr="001B33A3" w:rsidRDefault="00E948D3" w:rsidP="00E948D3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948" w:type="dxa"/>
          </w:tcPr>
          <w:p w14:paraId="585161C5" w14:textId="77777777" w:rsidR="00E948D3" w:rsidRPr="001B33A3" w:rsidRDefault="001B33A3" w:rsidP="00E948D3">
            <w:pPr>
              <w:pStyle w:val="Default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The e</w:t>
            </w:r>
            <w:r w:rsidR="00E948D3" w:rsidRPr="001B33A3">
              <w:rPr>
                <w:rFonts w:ascii="Times New Roman" w:hAnsi="Times New Roman" w:cs="Times New Roman"/>
                <w:color w:val="auto"/>
              </w:rPr>
              <w:t>xecutive summary and the introduction covers different levels of the project aspects.</w:t>
            </w:r>
          </w:p>
        </w:tc>
        <w:tc>
          <w:tcPr>
            <w:tcW w:w="1251" w:type="dxa"/>
          </w:tcPr>
          <w:p w14:paraId="4520B282" w14:textId="77777777" w:rsidR="00E948D3" w:rsidRPr="001B33A3" w:rsidRDefault="00042EC6" w:rsidP="00E948D3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y</w:t>
            </w:r>
          </w:p>
        </w:tc>
        <w:tc>
          <w:tcPr>
            <w:tcW w:w="1264" w:type="dxa"/>
          </w:tcPr>
          <w:p w14:paraId="126D0D4E" w14:textId="77777777" w:rsidR="00E948D3" w:rsidRPr="001B33A3" w:rsidRDefault="00E948D3" w:rsidP="00E948D3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11" w:type="dxa"/>
          </w:tcPr>
          <w:p w14:paraId="7CA42846" w14:textId="77777777" w:rsidR="00E948D3" w:rsidRPr="001B33A3" w:rsidRDefault="00E948D3" w:rsidP="00E948D3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17" w:type="dxa"/>
          </w:tcPr>
          <w:p w14:paraId="40A9F573" w14:textId="77777777" w:rsidR="00E948D3" w:rsidRPr="001B33A3" w:rsidRDefault="00E948D3" w:rsidP="00E948D3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1B33A3" w:rsidRPr="001B33A3" w14:paraId="645C7F23" w14:textId="77777777" w:rsidTr="001B33A3">
        <w:tc>
          <w:tcPr>
            <w:tcW w:w="2257" w:type="dxa"/>
          </w:tcPr>
          <w:p w14:paraId="73F31A8E" w14:textId="77777777" w:rsidR="00E948D3" w:rsidRPr="001B33A3" w:rsidRDefault="00E948D3" w:rsidP="00E948D3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948" w:type="dxa"/>
          </w:tcPr>
          <w:p w14:paraId="504EA5DB" w14:textId="77777777" w:rsidR="00E948D3" w:rsidRPr="001B33A3" w:rsidRDefault="00E948D3" w:rsidP="00E948D3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B33A3">
              <w:rPr>
                <w:rFonts w:ascii="Times New Roman" w:hAnsi="Times New Roman" w:cs="Times New Roman"/>
                <w:sz w:val="24"/>
                <w:szCs w:val="24"/>
              </w:rPr>
              <w:t>Figure labeling and captioning are provided at the bottom of the figure.</w:t>
            </w:r>
          </w:p>
        </w:tc>
        <w:tc>
          <w:tcPr>
            <w:tcW w:w="1251" w:type="dxa"/>
          </w:tcPr>
          <w:p w14:paraId="743DAE87" w14:textId="77777777" w:rsidR="00E948D3" w:rsidRPr="001B33A3" w:rsidRDefault="00042EC6" w:rsidP="00E948D3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y</w:t>
            </w:r>
          </w:p>
        </w:tc>
        <w:tc>
          <w:tcPr>
            <w:tcW w:w="1264" w:type="dxa"/>
          </w:tcPr>
          <w:p w14:paraId="7D5D676D" w14:textId="77777777" w:rsidR="00E948D3" w:rsidRPr="001B33A3" w:rsidRDefault="00E948D3" w:rsidP="00E948D3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11" w:type="dxa"/>
          </w:tcPr>
          <w:p w14:paraId="0355C081" w14:textId="77777777" w:rsidR="00E948D3" w:rsidRPr="001B33A3" w:rsidRDefault="00E948D3" w:rsidP="00E948D3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17" w:type="dxa"/>
          </w:tcPr>
          <w:p w14:paraId="0BC6CABE" w14:textId="77777777" w:rsidR="00E948D3" w:rsidRPr="001B33A3" w:rsidRDefault="00E948D3" w:rsidP="00E948D3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1B33A3" w:rsidRPr="001B33A3" w14:paraId="4D4034DF" w14:textId="77777777" w:rsidTr="001B33A3">
        <w:tc>
          <w:tcPr>
            <w:tcW w:w="2257" w:type="dxa"/>
          </w:tcPr>
          <w:p w14:paraId="4B8650AF" w14:textId="77777777" w:rsidR="00E948D3" w:rsidRPr="001B33A3" w:rsidRDefault="00E948D3" w:rsidP="00E948D3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948" w:type="dxa"/>
          </w:tcPr>
          <w:p w14:paraId="7AD223C9" w14:textId="77777777" w:rsidR="00E948D3" w:rsidRPr="001B33A3" w:rsidRDefault="00E948D3" w:rsidP="00E948D3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B33A3">
              <w:rPr>
                <w:rFonts w:ascii="Times New Roman" w:hAnsi="Times New Roman" w:cs="Times New Roman"/>
                <w:sz w:val="24"/>
                <w:szCs w:val="24"/>
              </w:rPr>
              <w:t xml:space="preserve">Table’s charts should be provided and mentioned with </w:t>
            </w:r>
            <w:r w:rsidR="001B33A3"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 w:rsidRPr="001B33A3">
              <w:rPr>
                <w:rFonts w:ascii="Times New Roman" w:hAnsi="Times New Roman" w:cs="Times New Roman"/>
                <w:sz w:val="24"/>
                <w:szCs w:val="24"/>
              </w:rPr>
              <w:t>proper caption at the top.</w:t>
            </w:r>
          </w:p>
        </w:tc>
        <w:tc>
          <w:tcPr>
            <w:tcW w:w="1251" w:type="dxa"/>
          </w:tcPr>
          <w:p w14:paraId="6AB3CA88" w14:textId="77777777" w:rsidR="00E948D3" w:rsidRPr="001B33A3" w:rsidRDefault="00A43E6F" w:rsidP="00E948D3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y</w:t>
            </w:r>
          </w:p>
        </w:tc>
        <w:tc>
          <w:tcPr>
            <w:tcW w:w="1264" w:type="dxa"/>
          </w:tcPr>
          <w:p w14:paraId="0E6DAEA2" w14:textId="77777777" w:rsidR="00E948D3" w:rsidRPr="001B33A3" w:rsidRDefault="00E948D3" w:rsidP="00E948D3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11" w:type="dxa"/>
          </w:tcPr>
          <w:p w14:paraId="20D12D8F" w14:textId="77777777" w:rsidR="00E948D3" w:rsidRPr="001B33A3" w:rsidRDefault="00E948D3" w:rsidP="00E948D3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17" w:type="dxa"/>
          </w:tcPr>
          <w:p w14:paraId="13CD7CFA" w14:textId="77777777" w:rsidR="00E948D3" w:rsidRPr="001B33A3" w:rsidRDefault="00E948D3" w:rsidP="00E948D3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1B33A3" w:rsidRPr="001B33A3" w14:paraId="40CC401A" w14:textId="77777777" w:rsidTr="001B33A3">
        <w:tc>
          <w:tcPr>
            <w:tcW w:w="2257" w:type="dxa"/>
          </w:tcPr>
          <w:p w14:paraId="333935BD" w14:textId="77777777" w:rsidR="00E948D3" w:rsidRPr="001B33A3" w:rsidRDefault="00E948D3" w:rsidP="00E948D3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948" w:type="dxa"/>
          </w:tcPr>
          <w:p w14:paraId="34CF6EA0" w14:textId="77777777" w:rsidR="00E948D3" w:rsidRPr="001B33A3" w:rsidRDefault="00E948D3" w:rsidP="00E948D3">
            <w:pPr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1B33A3">
              <w:rPr>
                <w:rFonts w:ascii="Times New Roman" w:hAnsi="Times New Roman" w:cs="Times New Roman"/>
                <w:sz w:val="24"/>
                <w:szCs w:val="24"/>
              </w:rPr>
              <w:t>Similarity within the marginal limit</w:t>
            </w:r>
          </w:p>
        </w:tc>
        <w:tc>
          <w:tcPr>
            <w:tcW w:w="1251" w:type="dxa"/>
          </w:tcPr>
          <w:p w14:paraId="14D3B73C" w14:textId="77777777" w:rsidR="00E948D3" w:rsidRPr="001B33A3" w:rsidRDefault="00E948D3" w:rsidP="00E948D3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264" w:type="dxa"/>
          </w:tcPr>
          <w:p w14:paraId="19293ABD" w14:textId="77777777" w:rsidR="00E948D3" w:rsidRPr="001B33A3" w:rsidRDefault="002815DA" w:rsidP="00E948D3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p</w:t>
            </w:r>
          </w:p>
        </w:tc>
        <w:tc>
          <w:tcPr>
            <w:tcW w:w="1111" w:type="dxa"/>
          </w:tcPr>
          <w:p w14:paraId="5DBF1224" w14:textId="77777777" w:rsidR="00E948D3" w:rsidRPr="001B33A3" w:rsidRDefault="00E948D3" w:rsidP="00E948D3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17" w:type="dxa"/>
          </w:tcPr>
          <w:p w14:paraId="0627D2BD" w14:textId="77777777" w:rsidR="00E948D3" w:rsidRPr="001B33A3" w:rsidRDefault="00E948D3" w:rsidP="00E948D3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1B33A3" w:rsidRPr="001B33A3" w14:paraId="2B73D71A" w14:textId="77777777" w:rsidTr="001B33A3">
        <w:tc>
          <w:tcPr>
            <w:tcW w:w="2257" w:type="dxa"/>
          </w:tcPr>
          <w:p w14:paraId="76C3FC0F" w14:textId="77777777" w:rsidR="00E948D3" w:rsidRPr="001B33A3" w:rsidRDefault="00E948D3" w:rsidP="00E948D3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948" w:type="dxa"/>
          </w:tcPr>
          <w:p w14:paraId="57A9CAC0" w14:textId="77777777" w:rsidR="00E948D3" w:rsidRPr="001B33A3" w:rsidRDefault="001B33A3" w:rsidP="00E948D3">
            <w:pPr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e p</w:t>
            </w:r>
            <w:r w:rsidR="00E948D3" w:rsidRPr="001B33A3">
              <w:rPr>
                <w:rFonts w:ascii="Times New Roman" w:hAnsi="Times New Roman" w:cs="Times New Roman"/>
                <w:sz w:val="24"/>
                <w:szCs w:val="24"/>
              </w:rPr>
              <w:t>rofessionalism of using language, paraphrasing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="00E948D3" w:rsidRPr="001B33A3">
              <w:rPr>
                <w:rFonts w:ascii="Times New Roman" w:hAnsi="Times New Roman" w:cs="Times New Roman"/>
                <w:sz w:val="24"/>
                <w:szCs w:val="24"/>
              </w:rPr>
              <w:t xml:space="preserve"> and grammar</w:t>
            </w:r>
          </w:p>
        </w:tc>
        <w:tc>
          <w:tcPr>
            <w:tcW w:w="1251" w:type="dxa"/>
          </w:tcPr>
          <w:p w14:paraId="27D418F8" w14:textId="77777777" w:rsidR="00E948D3" w:rsidRPr="001B33A3" w:rsidRDefault="00E948D3" w:rsidP="00E948D3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264" w:type="dxa"/>
          </w:tcPr>
          <w:p w14:paraId="0ECEA72E" w14:textId="77777777" w:rsidR="00E948D3" w:rsidRPr="001B33A3" w:rsidRDefault="00042EC6" w:rsidP="00E948D3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p</w:t>
            </w:r>
          </w:p>
        </w:tc>
        <w:tc>
          <w:tcPr>
            <w:tcW w:w="1111" w:type="dxa"/>
          </w:tcPr>
          <w:p w14:paraId="28F05552" w14:textId="77777777" w:rsidR="00E948D3" w:rsidRPr="001B33A3" w:rsidRDefault="00E948D3" w:rsidP="00E948D3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17" w:type="dxa"/>
          </w:tcPr>
          <w:p w14:paraId="2705FAD0" w14:textId="77777777" w:rsidR="00E948D3" w:rsidRPr="001B33A3" w:rsidRDefault="00E948D3" w:rsidP="00E948D3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1B33A3" w:rsidRPr="001B33A3" w14:paraId="31E2BA61" w14:textId="77777777" w:rsidTr="001B33A3">
        <w:tc>
          <w:tcPr>
            <w:tcW w:w="2257" w:type="dxa"/>
          </w:tcPr>
          <w:p w14:paraId="160FDC9C" w14:textId="77777777" w:rsidR="00E948D3" w:rsidRPr="001B33A3" w:rsidRDefault="00E948D3" w:rsidP="00E948D3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948" w:type="dxa"/>
          </w:tcPr>
          <w:p w14:paraId="798F102E" w14:textId="77777777" w:rsidR="00E948D3" w:rsidRPr="001B33A3" w:rsidRDefault="00E948D3" w:rsidP="00E948D3">
            <w:pPr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1B33A3">
              <w:rPr>
                <w:rFonts w:ascii="Times New Roman" w:hAnsi="Times New Roman" w:cs="Times New Roman"/>
                <w:sz w:val="24"/>
                <w:szCs w:val="24"/>
              </w:rPr>
              <w:t>Citations and sufficient research details are provided to support the report. References are provided at the end of the report.</w:t>
            </w:r>
          </w:p>
        </w:tc>
        <w:tc>
          <w:tcPr>
            <w:tcW w:w="1251" w:type="dxa"/>
          </w:tcPr>
          <w:p w14:paraId="006CA7CE" w14:textId="77777777" w:rsidR="00E948D3" w:rsidRPr="001B33A3" w:rsidRDefault="00E948D3" w:rsidP="00E948D3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264" w:type="dxa"/>
          </w:tcPr>
          <w:p w14:paraId="636E3D4F" w14:textId="77777777" w:rsidR="00E948D3" w:rsidRPr="001B33A3" w:rsidRDefault="00042EC6" w:rsidP="00E948D3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p</w:t>
            </w:r>
          </w:p>
        </w:tc>
        <w:tc>
          <w:tcPr>
            <w:tcW w:w="1111" w:type="dxa"/>
          </w:tcPr>
          <w:p w14:paraId="1732F7BD" w14:textId="77777777" w:rsidR="00E948D3" w:rsidRPr="001B33A3" w:rsidRDefault="00E948D3" w:rsidP="00E948D3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17" w:type="dxa"/>
          </w:tcPr>
          <w:p w14:paraId="1956CC27" w14:textId="77777777" w:rsidR="00E948D3" w:rsidRPr="001B33A3" w:rsidRDefault="00E948D3" w:rsidP="00E948D3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1B33A3" w:rsidRPr="001B33A3" w14:paraId="7012B7B7" w14:textId="77777777" w:rsidTr="001B33A3">
        <w:tc>
          <w:tcPr>
            <w:tcW w:w="2257" w:type="dxa"/>
          </w:tcPr>
          <w:p w14:paraId="6214D648" w14:textId="77777777" w:rsidR="00E948D3" w:rsidRPr="001B33A3" w:rsidRDefault="00E948D3" w:rsidP="00E948D3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948" w:type="dxa"/>
          </w:tcPr>
          <w:p w14:paraId="546D6717" w14:textId="77777777" w:rsidR="00E948D3" w:rsidRPr="001B33A3" w:rsidRDefault="001B33A3" w:rsidP="00E948D3">
            <w:pPr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 f</w:t>
            </w:r>
            <w:r w:rsidR="00E948D3" w:rsidRPr="001B33A3">
              <w:rPr>
                <w:rFonts w:ascii="Times New Roman" w:hAnsi="Times New Roman" w:cs="Times New Roman"/>
                <w:sz w:val="24"/>
                <w:szCs w:val="24"/>
              </w:rPr>
              <w:t>easibility report is attached to justify the project.</w:t>
            </w:r>
          </w:p>
        </w:tc>
        <w:tc>
          <w:tcPr>
            <w:tcW w:w="1251" w:type="dxa"/>
          </w:tcPr>
          <w:p w14:paraId="0418BC85" w14:textId="77777777" w:rsidR="00E948D3" w:rsidRPr="001B33A3" w:rsidRDefault="00CA50AE" w:rsidP="00E948D3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y</w:t>
            </w:r>
          </w:p>
        </w:tc>
        <w:tc>
          <w:tcPr>
            <w:tcW w:w="1264" w:type="dxa"/>
          </w:tcPr>
          <w:p w14:paraId="4404E1A7" w14:textId="77777777" w:rsidR="00E948D3" w:rsidRPr="001B33A3" w:rsidRDefault="00E948D3" w:rsidP="00E948D3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11" w:type="dxa"/>
          </w:tcPr>
          <w:p w14:paraId="0A51AB5F" w14:textId="77777777" w:rsidR="00E948D3" w:rsidRPr="001B33A3" w:rsidRDefault="00E948D3" w:rsidP="00E948D3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17" w:type="dxa"/>
          </w:tcPr>
          <w:p w14:paraId="7A281DF8" w14:textId="77777777" w:rsidR="00E948D3" w:rsidRPr="001B33A3" w:rsidRDefault="00E948D3" w:rsidP="00E948D3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1B33A3" w:rsidRPr="001B33A3" w14:paraId="7B05F0F6" w14:textId="77777777" w:rsidTr="001B33A3">
        <w:tc>
          <w:tcPr>
            <w:tcW w:w="2257" w:type="dxa"/>
            <w:shd w:val="clear" w:color="auto" w:fill="D9D9D9" w:themeFill="background1" w:themeFillShade="D9"/>
          </w:tcPr>
          <w:p w14:paraId="191ED4CE" w14:textId="77777777" w:rsidR="00E948D3" w:rsidRPr="001B33A3" w:rsidRDefault="00E948D3" w:rsidP="00E948D3">
            <w:pPr>
              <w:spacing w:after="120"/>
              <w:rPr>
                <w:rStyle w:val="a5"/>
                <w:rFonts w:ascii="Times New Roman" w:hAnsi="Times New Roman" w:cs="Times New Roman"/>
                <w:color w:val="002060"/>
                <w:sz w:val="24"/>
                <w:szCs w:val="24"/>
                <w:shd w:val="clear" w:color="auto" w:fill="FFFFFF"/>
              </w:rPr>
            </w:pPr>
            <w:r w:rsidRPr="001B33A3">
              <w:rPr>
                <w:rStyle w:val="a5"/>
                <w:rFonts w:ascii="Times New Roman" w:hAnsi="Times New Roman" w:cs="Times New Roman"/>
                <w:color w:val="002060"/>
                <w:sz w:val="24"/>
                <w:szCs w:val="24"/>
                <w:shd w:val="clear" w:color="auto" w:fill="FFFFFF"/>
              </w:rPr>
              <w:t>AA-2</w:t>
            </w:r>
          </w:p>
          <w:p w14:paraId="4ED696E9" w14:textId="77777777" w:rsidR="00E948D3" w:rsidRPr="001B33A3" w:rsidRDefault="00E948D3" w:rsidP="00E948D3">
            <w:pPr>
              <w:spacing w:after="120"/>
              <w:rPr>
                <w:rFonts w:ascii="Times New Roman" w:hAnsi="Times New Roman" w:cs="Times New Roman"/>
                <w:b/>
                <w:color w:val="002060"/>
                <w:sz w:val="24"/>
                <w:szCs w:val="24"/>
              </w:rPr>
            </w:pPr>
            <w:r w:rsidRPr="001B33A3">
              <w:rPr>
                <w:rStyle w:val="a5"/>
                <w:rFonts w:ascii="Times New Roman" w:hAnsi="Times New Roman" w:cs="Times New Roman"/>
                <w:color w:val="002060"/>
                <w:sz w:val="24"/>
                <w:szCs w:val="24"/>
                <w:shd w:val="clear" w:color="auto" w:fill="FFFFFF"/>
              </w:rPr>
              <w:t>(5 marks)</w:t>
            </w:r>
          </w:p>
        </w:tc>
        <w:tc>
          <w:tcPr>
            <w:tcW w:w="10574" w:type="dxa"/>
            <w:gridSpan w:val="4"/>
            <w:shd w:val="clear" w:color="auto" w:fill="D9D9D9" w:themeFill="background1" w:themeFillShade="D9"/>
          </w:tcPr>
          <w:p w14:paraId="19684BB4" w14:textId="77777777" w:rsidR="001B33A3" w:rsidRPr="001B33A3" w:rsidRDefault="00E948D3" w:rsidP="001B33A3">
            <w:pPr>
              <w:pStyle w:val="a4"/>
              <w:shd w:val="clear" w:color="auto" w:fill="FFFFFF"/>
              <w:spacing w:before="180" w:beforeAutospacing="0" w:after="180" w:afterAutospacing="0"/>
              <w:rPr>
                <w:rStyle w:val="a5"/>
                <w:color w:val="002060"/>
              </w:rPr>
            </w:pPr>
            <w:r w:rsidRPr="001B33A3">
              <w:rPr>
                <w:rStyle w:val="a5"/>
                <w:color w:val="002060"/>
              </w:rPr>
              <w:t>Problem diagnosis, goals/objectives articulations</w:t>
            </w:r>
          </w:p>
          <w:p w14:paraId="512CF0D0" w14:textId="77777777" w:rsidR="00E948D3" w:rsidRPr="001B33A3" w:rsidRDefault="00E948D3" w:rsidP="001B33A3">
            <w:pPr>
              <w:pStyle w:val="a4"/>
              <w:shd w:val="clear" w:color="auto" w:fill="FFFFFF"/>
              <w:spacing w:before="180" w:beforeAutospacing="0" w:after="180" w:afterAutospacing="0"/>
              <w:rPr>
                <w:b/>
                <w:color w:val="002060"/>
              </w:rPr>
            </w:pPr>
            <w:r w:rsidRPr="001B33A3">
              <w:rPr>
                <w:b/>
                <w:color w:val="002060"/>
              </w:rPr>
              <w:t>(which may include project requirements, problems, constraints, available resources, stakeholders, interest and benefits, KPIs, etc.)</w:t>
            </w:r>
          </w:p>
        </w:tc>
        <w:tc>
          <w:tcPr>
            <w:tcW w:w="1117" w:type="dxa"/>
            <w:shd w:val="clear" w:color="auto" w:fill="D9D9D9" w:themeFill="background1" w:themeFillShade="D9"/>
          </w:tcPr>
          <w:p w14:paraId="441F2CC9" w14:textId="77777777" w:rsidR="00E948D3" w:rsidRPr="001B33A3" w:rsidRDefault="00CA50AE" w:rsidP="00E948D3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4</w:t>
            </w:r>
          </w:p>
        </w:tc>
      </w:tr>
      <w:tr w:rsidR="001B33A3" w:rsidRPr="001B33A3" w14:paraId="439A8D44" w14:textId="77777777" w:rsidTr="001B33A3">
        <w:tc>
          <w:tcPr>
            <w:tcW w:w="2257" w:type="dxa"/>
          </w:tcPr>
          <w:p w14:paraId="2DF9F452" w14:textId="77777777" w:rsidR="00E948D3" w:rsidRPr="001B33A3" w:rsidRDefault="00E948D3" w:rsidP="00512701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948" w:type="dxa"/>
          </w:tcPr>
          <w:p w14:paraId="691EB771" w14:textId="77777777" w:rsidR="00E948D3" w:rsidRPr="001B33A3" w:rsidRDefault="00E948D3" w:rsidP="00E948D3">
            <w:pPr>
              <w:pStyle w:val="Default"/>
              <w:rPr>
                <w:rFonts w:ascii="Times New Roman" w:hAnsi="Times New Roman" w:cs="Times New Roman"/>
                <w:color w:val="auto"/>
              </w:rPr>
            </w:pPr>
            <w:r w:rsidRPr="001B33A3">
              <w:rPr>
                <w:rFonts w:ascii="Times New Roman" w:hAnsi="Times New Roman" w:cs="Times New Roman"/>
                <w:color w:val="auto"/>
              </w:rPr>
              <w:t xml:space="preserve">Possible options have been discussed with internal and external stakeholders. </w:t>
            </w:r>
          </w:p>
        </w:tc>
        <w:tc>
          <w:tcPr>
            <w:tcW w:w="1251" w:type="dxa"/>
          </w:tcPr>
          <w:p w14:paraId="5A705918" w14:textId="77777777" w:rsidR="00E948D3" w:rsidRPr="001B33A3" w:rsidRDefault="00042EC6" w:rsidP="00512701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y</w:t>
            </w:r>
          </w:p>
        </w:tc>
        <w:tc>
          <w:tcPr>
            <w:tcW w:w="1264" w:type="dxa"/>
          </w:tcPr>
          <w:p w14:paraId="2316CEE7" w14:textId="77777777" w:rsidR="00E948D3" w:rsidRPr="001B33A3" w:rsidRDefault="00E948D3" w:rsidP="00512701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11" w:type="dxa"/>
          </w:tcPr>
          <w:p w14:paraId="3D0C3DF3" w14:textId="77777777" w:rsidR="00E948D3" w:rsidRPr="001B33A3" w:rsidRDefault="00E948D3" w:rsidP="00512701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17" w:type="dxa"/>
          </w:tcPr>
          <w:p w14:paraId="19B15870" w14:textId="77777777" w:rsidR="00E948D3" w:rsidRPr="001B33A3" w:rsidRDefault="00E948D3" w:rsidP="00512701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1B33A3" w:rsidRPr="001B33A3" w14:paraId="17F7F418" w14:textId="77777777" w:rsidTr="001B33A3">
        <w:tc>
          <w:tcPr>
            <w:tcW w:w="2257" w:type="dxa"/>
          </w:tcPr>
          <w:p w14:paraId="1B2A359C" w14:textId="77777777" w:rsidR="00E948D3" w:rsidRPr="001B33A3" w:rsidRDefault="00E948D3" w:rsidP="00512701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948" w:type="dxa"/>
          </w:tcPr>
          <w:p w14:paraId="3D575539" w14:textId="77777777" w:rsidR="00E948D3" w:rsidRPr="001B33A3" w:rsidRDefault="00E948D3" w:rsidP="00512701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B33A3">
              <w:rPr>
                <w:rFonts w:ascii="Times New Roman" w:hAnsi="Times New Roman" w:cs="Times New Roman"/>
                <w:sz w:val="24"/>
                <w:szCs w:val="24"/>
              </w:rPr>
              <w:t xml:space="preserve">Level of impacts due to </w:t>
            </w:r>
            <w:r w:rsidR="00042EC6">
              <w:rPr>
                <w:rFonts w:ascii="Times New Roman" w:hAnsi="Times New Roman" w:cs="Times New Roman"/>
                <w:sz w:val="24"/>
                <w:szCs w:val="24"/>
              </w:rPr>
              <w:t>different options</w:t>
            </w:r>
            <w:r w:rsidRPr="001B33A3">
              <w:rPr>
                <w:rFonts w:ascii="Times New Roman" w:hAnsi="Times New Roman" w:cs="Times New Roman"/>
                <w:sz w:val="24"/>
                <w:szCs w:val="24"/>
              </w:rPr>
              <w:t xml:space="preserve"> have been discussed more with </w:t>
            </w:r>
            <w:r w:rsidR="001B33A3">
              <w:rPr>
                <w:rFonts w:ascii="Times New Roman" w:hAnsi="Times New Roman" w:cs="Times New Roman"/>
                <w:sz w:val="24"/>
                <w:szCs w:val="24"/>
              </w:rPr>
              <w:t xml:space="preserve">an </w:t>
            </w:r>
            <w:r w:rsidRPr="001B33A3">
              <w:rPr>
                <w:rFonts w:ascii="Times New Roman" w:hAnsi="Times New Roman" w:cs="Times New Roman"/>
                <w:sz w:val="24"/>
                <w:szCs w:val="24"/>
              </w:rPr>
              <w:t>economic, social perspective.</w:t>
            </w:r>
          </w:p>
        </w:tc>
        <w:tc>
          <w:tcPr>
            <w:tcW w:w="1251" w:type="dxa"/>
          </w:tcPr>
          <w:p w14:paraId="5A6D4459" w14:textId="77777777" w:rsidR="00E948D3" w:rsidRPr="001B33A3" w:rsidRDefault="00CA50AE" w:rsidP="00512701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y</w:t>
            </w:r>
          </w:p>
        </w:tc>
        <w:tc>
          <w:tcPr>
            <w:tcW w:w="1264" w:type="dxa"/>
          </w:tcPr>
          <w:p w14:paraId="2CE3DF9A" w14:textId="77777777" w:rsidR="00E948D3" w:rsidRPr="001B33A3" w:rsidRDefault="00E948D3" w:rsidP="00512701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11" w:type="dxa"/>
          </w:tcPr>
          <w:p w14:paraId="3D05E58C" w14:textId="77777777" w:rsidR="00E948D3" w:rsidRPr="001B33A3" w:rsidRDefault="00E948D3" w:rsidP="00512701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17" w:type="dxa"/>
          </w:tcPr>
          <w:p w14:paraId="2643F418" w14:textId="77777777" w:rsidR="00E948D3" w:rsidRPr="001B33A3" w:rsidRDefault="00E948D3" w:rsidP="00512701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1B33A3" w:rsidRPr="001B33A3" w14:paraId="1CDBD967" w14:textId="77777777" w:rsidTr="001B33A3">
        <w:tc>
          <w:tcPr>
            <w:tcW w:w="2257" w:type="dxa"/>
          </w:tcPr>
          <w:p w14:paraId="1E5BF91D" w14:textId="77777777" w:rsidR="00E948D3" w:rsidRPr="001B33A3" w:rsidRDefault="00E948D3" w:rsidP="00512701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948" w:type="dxa"/>
          </w:tcPr>
          <w:p w14:paraId="49709072" w14:textId="77777777" w:rsidR="00E948D3" w:rsidRPr="001B33A3" w:rsidRDefault="00E948D3" w:rsidP="00512701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B33A3">
              <w:rPr>
                <w:rFonts w:ascii="Times New Roman" w:hAnsi="Times New Roman" w:cs="Times New Roman"/>
                <w:sz w:val="24"/>
                <w:szCs w:val="24"/>
              </w:rPr>
              <w:t>Project objectives have been elaborated in perspective of constraints of physical, operational, regulatory, cost and time.</w:t>
            </w:r>
          </w:p>
        </w:tc>
        <w:tc>
          <w:tcPr>
            <w:tcW w:w="1251" w:type="dxa"/>
          </w:tcPr>
          <w:p w14:paraId="7E62471E" w14:textId="77777777" w:rsidR="00E948D3" w:rsidRPr="001B33A3" w:rsidRDefault="00CA50AE" w:rsidP="00512701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y</w:t>
            </w:r>
          </w:p>
        </w:tc>
        <w:tc>
          <w:tcPr>
            <w:tcW w:w="1264" w:type="dxa"/>
          </w:tcPr>
          <w:p w14:paraId="1B4F44B5" w14:textId="77777777" w:rsidR="00E948D3" w:rsidRPr="001B33A3" w:rsidRDefault="00E948D3" w:rsidP="00512701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11" w:type="dxa"/>
          </w:tcPr>
          <w:p w14:paraId="4B0BA281" w14:textId="77777777" w:rsidR="00E948D3" w:rsidRPr="001B33A3" w:rsidRDefault="00E948D3" w:rsidP="00512701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17" w:type="dxa"/>
          </w:tcPr>
          <w:p w14:paraId="18660509" w14:textId="77777777" w:rsidR="00E948D3" w:rsidRPr="001B33A3" w:rsidRDefault="00E948D3" w:rsidP="00512701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1B33A3" w:rsidRPr="001B33A3" w14:paraId="2A70CF3D" w14:textId="77777777" w:rsidTr="001B33A3">
        <w:tc>
          <w:tcPr>
            <w:tcW w:w="22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D9D9D9" w:themeFill="background1" w:themeFillShade="D9"/>
            <w:vAlign w:val="center"/>
          </w:tcPr>
          <w:p w14:paraId="3930018F" w14:textId="77777777" w:rsidR="00E948D3" w:rsidRPr="001B33A3" w:rsidRDefault="00E948D3" w:rsidP="00E948D3">
            <w:pPr>
              <w:pStyle w:val="a4"/>
              <w:spacing w:before="180" w:beforeAutospacing="0" w:after="180" w:afterAutospacing="0"/>
              <w:rPr>
                <w:rStyle w:val="a5"/>
                <w:color w:val="002060"/>
              </w:rPr>
            </w:pPr>
            <w:r w:rsidRPr="001B33A3">
              <w:rPr>
                <w:rStyle w:val="a5"/>
                <w:color w:val="002060"/>
              </w:rPr>
              <w:t>AA-3</w:t>
            </w:r>
          </w:p>
          <w:p w14:paraId="01B8AD2F" w14:textId="77777777" w:rsidR="00E948D3" w:rsidRPr="001B33A3" w:rsidRDefault="00E948D3" w:rsidP="00E948D3">
            <w:pPr>
              <w:pStyle w:val="a4"/>
              <w:spacing w:before="180" w:beforeAutospacing="0" w:after="180" w:afterAutospacing="0"/>
              <w:rPr>
                <w:b/>
                <w:color w:val="002060"/>
              </w:rPr>
            </w:pPr>
            <w:r w:rsidRPr="001B33A3">
              <w:rPr>
                <w:rStyle w:val="a5"/>
                <w:color w:val="002060"/>
              </w:rPr>
              <w:t>(5 marks)</w:t>
            </w:r>
          </w:p>
        </w:tc>
        <w:tc>
          <w:tcPr>
            <w:tcW w:w="10574" w:type="dxa"/>
            <w:gridSpan w:val="4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D9D9D9" w:themeFill="background1" w:themeFillShade="D9"/>
            <w:vAlign w:val="center"/>
          </w:tcPr>
          <w:p w14:paraId="24D89C92" w14:textId="77777777" w:rsidR="00E948D3" w:rsidRPr="001B33A3" w:rsidRDefault="00E948D3" w:rsidP="00E948D3">
            <w:pPr>
              <w:pStyle w:val="a4"/>
              <w:spacing w:before="180" w:beforeAutospacing="0" w:after="180" w:afterAutospacing="0"/>
              <w:rPr>
                <w:b/>
                <w:color w:val="002060"/>
              </w:rPr>
            </w:pPr>
            <w:r w:rsidRPr="001B33A3">
              <w:rPr>
                <w:rStyle w:val="a5"/>
                <w:color w:val="002060"/>
              </w:rPr>
              <w:t>Project technical description</w:t>
            </w:r>
          </w:p>
          <w:p w14:paraId="24FB653C" w14:textId="77777777" w:rsidR="00E948D3" w:rsidRPr="001B33A3" w:rsidRDefault="00E948D3" w:rsidP="00E948D3">
            <w:pPr>
              <w:pStyle w:val="a4"/>
              <w:spacing w:before="180" w:beforeAutospacing="0" w:after="180" w:afterAutospacing="0"/>
              <w:rPr>
                <w:b/>
                <w:color w:val="002060"/>
              </w:rPr>
            </w:pPr>
            <w:r w:rsidRPr="001B33A3">
              <w:rPr>
                <w:b/>
                <w:color w:val="002060"/>
              </w:rPr>
              <w:t>(what new techniques, technologies, management strategies such as budgeting/cost control, procurement approaches, resources</w:t>
            </w:r>
            <w:r w:rsidR="001B33A3" w:rsidRPr="001B33A3">
              <w:rPr>
                <w:b/>
                <w:color w:val="002060"/>
              </w:rPr>
              <w:t>,</w:t>
            </w:r>
            <w:r w:rsidRPr="001B33A3">
              <w:rPr>
                <w:b/>
                <w:color w:val="002060"/>
              </w:rPr>
              <w:t xml:space="preserve"> and logistics are used in the project?)</w:t>
            </w:r>
          </w:p>
        </w:tc>
        <w:tc>
          <w:tcPr>
            <w:tcW w:w="111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D9D9D9" w:themeFill="background1" w:themeFillShade="D9"/>
            <w:vAlign w:val="center"/>
          </w:tcPr>
          <w:p w14:paraId="5B677142" w14:textId="77777777" w:rsidR="00E948D3" w:rsidRPr="001B33A3" w:rsidRDefault="000B652A" w:rsidP="00E948D3">
            <w:pPr>
              <w:pStyle w:val="a4"/>
              <w:spacing w:before="180" w:beforeAutospacing="0" w:after="180" w:afterAutospacing="0"/>
              <w:rPr>
                <w:b/>
                <w:color w:val="002060"/>
              </w:rPr>
            </w:pPr>
            <w:r>
              <w:rPr>
                <w:b/>
                <w:color w:val="002060"/>
              </w:rPr>
              <w:t>3</w:t>
            </w:r>
          </w:p>
        </w:tc>
      </w:tr>
      <w:tr w:rsidR="001B33A3" w:rsidRPr="001B33A3" w14:paraId="55564656" w14:textId="77777777" w:rsidTr="001B33A3">
        <w:tc>
          <w:tcPr>
            <w:tcW w:w="2257" w:type="dxa"/>
          </w:tcPr>
          <w:p w14:paraId="44CB1DF8" w14:textId="77777777" w:rsidR="00E948D3" w:rsidRPr="001B33A3" w:rsidRDefault="00E948D3" w:rsidP="00512701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948" w:type="dxa"/>
          </w:tcPr>
          <w:p w14:paraId="3F497F85" w14:textId="77777777" w:rsidR="00E948D3" w:rsidRPr="001B33A3" w:rsidRDefault="00E948D3" w:rsidP="00512701">
            <w:pPr>
              <w:pStyle w:val="Default"/>
              <w:rPr>
                <w:rFonts w:ascii="Times New Roman" w:hAnsi="Times New Roman" w:cs="Times New Roman"/>
                <w:color w:val="auto"/>
              </w:rPr>
            </w:pPr>
            <w:r w:rsidRPr="001B33A3">
              <w:rPr>
                <w:rFonts w:ascii="Times New Roman" w:hAnsi="Times New Roman" w:cs="Times New Roman"/>
                <w:color w:val="auto"/>
              </w:rPr>
              <w:t xml:space="preserve">Life Cycle cost analysis, benefit-cost ratio, cash flow has been justified through proper figure or calculation. </w:t>
            </w:r>
          </w:p>
        </w:tc>
        <w:tc>
          <w:tcPr>
            <w:tcW w:w="1251" w:type="dxa"/>
          </w:tcPr>
          <w:p w14:paraId="01ADF5A6" w14:textId="77777777" w:rsidR="00E948D3" w:rsidRPr="001B33A3" w:rsidRDefault="00E948D3" w:rsidP="00512701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264" w:type="dxa"/>
          </w:tcPr>
          <w:p w14:paraId="09B59D1A" w14:textId="77777777" w:rsidR="00E948D3" w:rsidRPr="001B33A3" w:rsidRDefault="002815DA" w:rsidP="00512701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p</w:t>
            </w:r>
          </w:p>
        </w:tc>
        <w:tc>
          <w:tcPr>
            <w:tcW w:w="1111" w:type="dxa"/>
          </w:tcPr>
          <w:p w14:paraId="17589FFA" w14:textId="77777777" w:rsidR="00E948D3" w:rsidRPr="001B33A3" w:rsidRDefault="00E948D3" w:rsidP="00512701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17" w:type="dxa"/>
          </w:tcPr>
          <w:p w14:paraId="3DFE06C3" w14:textId="77777777" w:rsidR="00E948D3" w:rsidRPr="001B33A3" w:rsidRDefault="00E948D3" w:rsidP="00512701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1B33A3" w:rsidRPr="001B33A3" w14:paraId="4DA30D73" w14:textId="77777777" w:rsidTr="001B33A3">
        <w:tc>
          <w:tcPr>
            <w:tcW w:w="2257" w:type="dxa"/>
          </w:tcPr>
          <w:p w14:paraId="69D52B27" w14:textId="77777777" w:rsidR="00E948D3" w:rsidRPr="001B33A3" w:rsidRDefault="00E948D3" w:rsidP="00512701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948" w:type="dxa"/>
          </w:tcPr>
          <w:p w14:paraId="31E5762C" w14:textId="77777777" w:rsidR="00E948D3" w:rsidRPr="001B33A3" w:rsidRDefault="00E948D3" w:rsidP="00512701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B33A3">
              <w:rPr>
                <w:rFonts w:ascii="Times New Roman" w:hAnsi="Times New Roman" w:cs="Times New Roman"/>
                <w:sz w:val="24"/>
                <w:szCs w:val="24"/>
              </w:rPr>
              <w:t>Projected cash flow with annual cost-benefit has been provided.</w:t>
            </w:r>
          </w:p>
        </w:tc>
        <w:tc>
          <w:tcPr>
            <w:tcW w:w="1251" w:type="dxa"/>
          </w:tcPr>
          <w:p w14:paraId="4AF34B41" w14:textId="77777777" w:rsidR="00E948D3" w:rsidRPr="001B33A3" w:rsidRDefault="00E948D3" w:rsidP="00512701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264" w:type="dxa"/>
          </w:tcPr>
          <w:p w14:paraId="729ACB36" w14:textId="77777777" w:rsidR="00E948D3" w:rsidRPr="001B33A3" w:rsidRDefault="000B652A" w:rsidP="00512701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p</w:t>
            </w:r>
          </w:p>
        </w:tc>
        <w:tc>
          <w:tcPr>
            <w:tcW w:w="1111" w:type="dxa"/>
          </w:tcPr>
          <w:p w14:paraId="3772C536" w14:textId="77777777" w:rsidR="00E948D3" w:rsidRPr="001B33A3" w:rsidRDefault="00E948D3" w:rsidP="00512701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17" w:type="dxa"/>
          </w:tcPr>
          <w:p w14:paraId="4904865A" w14:textId="77777777" w:rsidR="00E948D3" w:rsidRPr="001B33A3" w:rsidRDefault="00E948D3" w:rsidP="00512701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1B33A3" w:rsidRPr="001B33A3" w14:paraId="150363D2" w14:textId="77777777" w:rsidTr="001B33A3">
        <w:tc>
          <w:tcPr>
            <w:tcW w:w="2257" w:type="dxa"/>
          </w:tcPr>
          <w:p w14:paraId="0347DE0E" w14:textId="77777777" w:rsidR="00E948D3" w:rsidRPr="001B33A3" w:rsidRDefault="00E948D3" w:rsidP="00512701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948" w:type="dxa"/>
          </w:tcPr>
          <w:p w14:paraId="771E7A6D" w14:textId="77777777" w:rsidR="00E948D3" w:rsidRPr="001B33A3" w:rsidRDefault="00E948D3" w:rsidP="00512701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B33A3">
              <w:rPr>
                <w:rFonts w:ascii="Times New Roman" w:hAnsi="Times New Roman" w:cs="Times New Roman"/>
                <w:sz w:val="24"/>
                <w:szCs w:val="24"/>
              </w:rPr>
              <w:t xml:space="preserve">Possible technical options for the problem are compared with the viability to find the best option for the problem. </w:t>
            </w:r>
          </w:p>
        </w:tc>
        <w:tc>
          <w:tcPr>
            <w:tcW w:w="1251" w:type="dxa"/>
          </w:tcPr>
          <w:p w14:paraId="674BA268" w14:textId="77777777" w:rsidR="00E948D3" w:rsidRPr="001B33A3" w:rsidRDefault="00042EC6" w:rsidP="00512701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y</w:t>
            </w:r>
          </w:p>
        </w:tc>
        <w:tc>
          <w:tcPr>
            <w:tcW w:w="1264" w:type="dxa"/>
          </w:tcPr>
          <w:p w14:paraId="5BA25575" w14:textId="77777777" w:rsidR="00E948D3" w:rsidRPr="001B33A3" w:rsidRDefault="00E948D3" w:rsidP="00512701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11" w:type="dxa"/>
          </w:tcPr>
          <w:p w14:paraId="7DB555FF" w14:textId="77777777" w:rsidR="00E948D3" w:rsidRPr="001B33A3" w:rsidRDefault="00E948D3" w:rsidP="00512701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17" w:type="dxa"/>
          </w:tcPr>
          <w:p w14:paraId="30B11871" w14:textId="77777777" w:rsidR="00E948D3" w:rsidRPr="001B33A3" w:rsidRDefault="00E948D3" w:rsidP="00512701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1B33A3" w:rsidRPr="001B33A3" w14:paraId="2CE4A295" w14:textId="77777777" w:rsidTr="001B33A3">
        <w:tc>
          <w:tcPr>
            <w:tcW w:w="22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D9D9D9" w:themeFill="background1" w:themeFillShade="D9"/>
            <w:vAlign w:val="center"/>
          </w:tcPr>
          <w:p w14:paraId="3E192EAE" w14:textId="77777777" w:rsidR="00E948D3" w:rsidRPr="001B33A3" w:rsidRDefault="00E948D3" w:rsidP="00E948D3">
            <w:pPr>
              <w:pStyle w:val="a4"/>
              <w:spacing w:before="180" w:beforeAutospacing="0" w:after="180" w:afterAutospacing="0"/>
              <w:rPr>
                <w:rStyle w:val="a5"/>
                <w:color w:val="002060"/>
              </w:rPr>
            </w:pPr>
            <w:r w:rsidRPr="001B33A3">
              <w:rPr>
                <w:rStyle w:val="a5"/>
                <w:color w:val="002060"/>
              </w:rPr>
              <w:t>AA-4</w:t>
            </w:r>
          </w:p>
          <w:p w14:paraId="6720964F" w14:textId="77777777" w:rsidR="00E948D3" w:rsidRPr="001B33A3" w:rsidRDefault="00E948D3" w:rsidP="00E948D3">
            <w:pPr>
              <w:pStyle w:val="a4"/>
              <w:spacing w:before="180" w:beforeAutospacing="0" w:after="180" w:afterAutospacing="0"/>
              <w:rPr>
                <w:b/>
                <w:color w:val="002060"/>
              </w:rPr>
            </w:pPr>
            <w:r w:rsidRPr="001B33A3">
              <w:rPr>
                <w:rStyle w:val="a5"/>
                <w:color w:val="002060"/>
              </w:rPr>
              <w:t>(15 marks)</w:t>
            </w:r>
          </w:p>
        </w:tc>
        <w:tc>
          <w:tcPr>
            <w:tcW w:w="10574" w:type="dxa"/>
            <w:gridSpan w:val="4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D9D9D9" w:themeFill="background1" w:themeFillShade="D9"/>
            <w:vAlign w:val="center"/>
          </w:tcPr>
          <w:p w14:paraId="68335161" w14:textId="77777777" w:rsidR="00E948D3" w:rsidRPr="001B33A3" w:rsidRDefault="00E948D3" w:rsidP="00E948D3">
            <w:pPr>
              <w:pStyle w:val="a4"/>
              <w:spacing w:before="180" w:beforeAutospacing="0" w:after="180" w:afterAutospacing="0"/>
              <w:rPr>
                <w:b/>
                <w:color w:val="002060"/>
              </w:rPr>
            </w:pPr>
            <w:r w:rsidRPr="001B33A3">
              <w:rPr>
                <w:rStyle w:val="a5"/>
                <w:color w:val="002060"/>
              </w:rPr>
              <w:t>Economics-Based assessment</w:t>
            </w:r>
          </w:p>
          <w:p w14:paraId="13C5D9AC" w14:textId="77777777" w:rsidR="00E948D3" w:rsidRPr="001B33A3" w:rsidRDefault="00E948D3" w:rsidP="00E948D3">
            <w:pPr>
              <w:pStyle w:val="a4"/>
              <w:spacing w:before="180" w:beforeAutospacing="0" w:after="180" w:afterAutospacing="0"/>
              <w:rPr>
                <w:b/>
                <w:color w:val="002060"/>
              </w:rPr>
            </w:pPr>
            <w:r w:rsidRPr="001B33A3">
              <w:rPr>
                <w:b/>
                <w:color w:val="002060"/>
              </w:rPr>
              <w:t>(which may include financial calculations using different approaches (including @Risk 7), capital analysis, etc.)</w:t>
            </w:r>
          </w:p>
        </w:tc>
        <w:tc>
          <w:tcPr>
            <w:tcW w:w="111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D9D9D9" w:themeFill="background1" w:themeFillShade="D9"/>
            <w:vAlign w:val="center"/>
          </w:tcPr>
          <w:p w14:paraId="283C5063" w14:textId="77777777" w:rsidR="00E948D3" w:rsidRPr="001B33A3" w:rsidRDefault="002815DA" w:rsidP="00E948D3">
            <w:pPr>
              <w:pStyle w:val="a4"/>
              <w:spacing w:before="180" w:beforeAutospacing="0" w:after="180" w:afterAutospacing="0"/>
              <w:rPr>
                <w:b/>
                <w:color w:val="002060"/>
              </w:rPr>
            </w:pPr>
            <w:r>
              <w:rPr>
                <w:b/>
                <w:color w:val="002060"/>
              </w:rPr>
              <w:t>12</w:t>
            </w:r>
          </w:p>
        </w:tc>
      </w:tr>
      <w:tr w:rsidR="001B33A3" w:rsidRPr="001B33A3" w14:paraId="2B030B4C" w14:textId="77777777" w:rsidTr="001B33A3">
        <w:tc>
          <w:tcPr>
            <w:tcW w:w="2257" w:type="dxa"/>
          </w:tcPr>
          <w:p w14:paraId="5A3E05F2" w14:textId="77777777" w:rsidR="00E948D3" w:rsidRPr="001B33A3" w:rsidRDefault="00E948D3" w:rsidP="00512701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948" w:type="dxa"/>
          </w:tcPr>
          <w:p w14:paraId="1876EA43" w14:textId="77777777" w:rsidR="00E948D3" w:rsidRPr="001B33A3" w:rsidRDefault="00E948D3" w:rsidP="00512701">
            <w:pPr>
              <w:pStyle w:val="Default"/>
              <w:rPr>
                <w:rFonts w:ascii="Times New Roman" w:hAnsi="Times New Roman" w:cs="Times New Roman"/>
                <w:color w:val="auto"/>
              </w:rPr>
            </w:pPr>
            <w:r w:rsidRPr="001B33A3">
              <w:rPr>
                <w:rFonts w:ascii="Times New Roman" w:hAnsi="Times New Roman" w:cs="Times New Roman"/>
                <w:color w:val="auto"/>
              </w:rPr>
              <w:t xml:space="preserve">The value of annual net benefit has been justified through some input values. </w:t>
            </w:r>
          </w:p>
        </w:tc>
        <w:tc>
          <w:tcPr>
            <w:tcW w:w="1251" w:type="dxa"/>
          </w:tcPr>
          <w:p w14:paraId="2505BB8C" w14:textId="77777777" w:rsidR="00E948D3" w:rsidRPr="001B33A3" w:rsidRDefault="00042EC6" w:rsidP="00512701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y</w:t>
            </w:r>
          </w:p>
        </w:tc>
        <w:tc>
          <w:tcPr>
            <w:tcW w:w="1264" w:type="dxa"/>
          </w:tcPr>
          <w:p w14:paraId="67F8ADF8" w14:textId="77777777" w:rsidR="00E948D3" w:rsidRPr="001B33A3" w:rsidRDefault="00E948D3" w:rsidP="00512701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11" w:type="dxa"/>
          </w:tcPr>
          <w:p w14:paraId="4A36E134" w14:textId="77777777" w:rsidR="00E948D3" w:rsidRPr="001B33A3" w:rsidRDefault="00E948D3" w:rsidP="00512701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17" w:type="dxa"/>
          </w:tcPr>
          <w:p w14:paraId="366A6720" w14:textId="77777777" w:rsidR="00E948D3" w:rsidRPr="001B33A3" w:rsidRDefault="00E948D3" w:rsidP="00512701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1B33A3" w:rsidRPr="001B33A3" w14:paraId="628BA479" w14:textId="77777777" w:rsidTr="001B33A3">
        <w:tc>
          <w:tcPr>
            <w:tcW w:w="2257" w:type="dxa"/>
          </w:tcPr>
          <w:p w14:paraId="2ED51FD4" w14:textId="77777777" w:rsidR="00E948D3" w:rsidRPr="001B33A3" w:rsidRDefault="00E948D3" w:rsidP="00512701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948" w:type="dxa"/>
          </w:tcPr>
          <w:p w14:paraId="4132CADA" w14:textId="77777777" w:rsidR="00E948D3" w:rsidRPr="001B33A3" w:rsidRDefault="00E948D3" w:rsidP="00512701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B33A3">
              <w:rPr>
                <w:rFonts w:ascii="Times New Roman" w:hAnsi="Times New Roman" w:cs="Times New Roman"/>
                <w:sz w:val="24"/>
                <w:szCs w:val="24"/>
              </w:rPr>
              <w:t>Wider economic benefit</w:t>
            </w:r>
            <w:r w:rsidR="001B33A3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Pr="001B33A3">
              <w:rPr>
                <w:rFonts w:ascii="Times New Roman" w:hAnsi="Times New Roman" w:cs="Times New Roman"/>
                <w:sz w:val="24"/>
                <w:szCs w:val="24"/>
              </w:rPr>
              <w:t xml:space="preserve"> and financial calculation</w:t>
            </w:r>
            <w:r w:rsidR="001B33A3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Pr="001B33A3">
              <w:rPr>
                <w:rFonts w:ascii="Times New Roman" w:hAnsi="Times New Roman" w:cs="Times New Roman"/>
                <w:sz w:val="24"/>
                <w:szCs w:val="24"/>
              </w:rPr>
              <w:t xml:space="preserve"> ha</w:t>
            </w:r>
            <w:r w:rsidR="001B33A3">
              <w:rPr>
                <w:rFonts w:ascii="Times New Roman" w:hAnsi="Times New Roman" w:cs="Times New Roman"/>
                <w:sz w:val="24"/>
                <w:szCs w:val="24"/>
              </w:rPr>
              <w:t>ve</w:t>
            </w:r>
            <w:r w:rsidRPr="001B33A3">
              <w:rPr>
                <w:rFonts w:ascii="Times New Roman" w:hAnsi="Times New Roman" w:cs="Times New Roman"/>
                <w:sz w:val="24"/>
                <w:szCs w:val="24"/>
              </w:rPr>
              <w:t xml:space="preserve"> been show</w:t>
            </w:r>
            <w:r w:rsidR="001B33A3">
              <w:rPr>
                <w:rFonts w:ascii="Times New Roman" w:hAnsi="Times New Roman" w:cs="Times New Roman"/>
                <w:sz w:val="24"/>
                <w:szCs w:val="24"/>
              </w:rPr>
              <w:t>n</w:t>
            </w:r>
            <w:r w:rsidRPr="001B33A3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1251" w:type="dxa"/>
          </w:tcPr>
          <w:p w14:paraId="549CE7EF" w14:textId="77777777" w:rsidR="00E948D3" w:rsidRPr="001B33A3" w:rsidRDefault="002815DA" w:rsidP="00512701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y</w:t>
            </w:r>
          </w:p>
        </w:tc>
        <w:tc>
          <w:tcPr>
            <w:tcW w:w="1264" w:type="dxa"/>
          </w:tcPr>
          <w:p w14:paraId="227A9464" w14:textId="77777777" w:rsidR="00E948D3" w:rsidRPr="001B33A3" w:rsidRDefault="00E948D3" w:rsidP="00512701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11" w:type="dxa"/>
          </w:tcPr>
          <w:p w14:paraId="539B8EA1" w14:textId="77777777" w:rsidR="00E948D3" w:rsidRPr="001B33A3" w:rsidRDefault="00E948D3" w:rsidP="00512701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17" w:type="dxa"/>
          </w:tcPr>
          <w:p w14:paraId="11BB8936" w14:textId="77777777" w:rsidR="00E948D3" w:rsidRPr="001B33A3" w:rsidRDefault="00E948D3" w:rsidP="00512701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1B33A3" w:rsidRPr="001B33A3" w14:paraId="25822276" w14:textId="77777777" w:rsidTr="001B33A3">
        <w:tc>
          <w:tcPr>
            <w:tcW w:w="2257" w:type="dxa"/>
          </w:tcPr>
          <w:p w14:paraId="22319737" w14:textId="77777777" w:rsidR="00E948D3" w:rsidRPr="001B33A3" w:rsidRDefault="00E948D3" w:rsidP="00512701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948" w:type="dxa"/>
          </w:tcPr>
          <w:p w14:paraId="6382E9FA" w14:textId="77777777" w:rsidR="00E948D3" w:rsidRPr="001B33A3" w:rsidRDefault="00E948D3" w:rsidP="00512701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B33A3">
              <w:rPr>
                <w:rFonts w:ascii="Times New Roman" w:hAnsi="Times New Roman" w:cs="Times New Roman"/>
                <w:sz w:val="24"/>
                <w:szCs w:val="24"/>
              </w:rPr>
              <w:t>Uncertainty analysis has been show</w:t>
            </w:r>
            <w:r w:rsidR="001B33A3">
              <w:rPr>
                <w:rFonts w:ascii="Times New Roman" w:hAnsi="Times New Roman" w:cs="Times New Roman"/>
                <w:sz w:val="24"/>
                <w:szCs w:val="24"/>
              </w:rPr>
              <w:t>n</w:t>
            </w:r>
            <w:r w:rsidRPr="001B33A3">
              <w:rPr>
                <w:rFonts w:ascii="Times New Roman" w:hAnsi="Times New Roman" w:cs="Times New Roman"/>
                <w:sz w:val="24"/>
                <w:szCs w:val="24"/>
              </w:rPr>
              <w:t xml:space="preserve"> by the @Risk analysis. </w:t>
            </w:r>
          </w:p>
        </w:tc>
        <w:tc>
          <w:tcPr>
            <w:tcW w:w="1251" w:type="dxa"/>
          </w:tcPr>
          <w:p w14:paraId="30570339" w14:textId="77777777" w:rsidR="00E948D3" w:rsidRPr="001B33A3" w:rsidRDefault="002815DA" w:rsidP="00512701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y</w:t>
            </w:r>
          </w:p>
        </w:tc>
        <w:tc>
          <w:tcPr>
            <w:tcW w:w="1264" w:type="dxa"/>
          </w:tcPr>
          <w:p w14:paraId="15236EA9" w14:textId="77777777" w:rsidR="00E948D3" w:rsidRPr="001B33A3" w:rsidRDefault="00E948D3" w:rsidP="00512701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11" w:type="dxa"/>
          </w:tcPr>
          <w:p w14:paraId="0B5911C7" w14:textId="77777777" w:rsidR="00E948D3" w:rsidRPr="001B33A3" w:rsidRDefault="00E948D3" w:rsidP="00512701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17" w:type="dxa"/>
          </w:tcPr>
          <w:p w14:paraId="730BC499" w14:textId="77777777" w:rsidR="00E948D3" w:rsidRPr="001B33A3" w:rsidRDefault="00E948D3" w:rsidP="00512701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1B33A3" w:rsidRPr="001B33A3" w14:paraId="4F170E34" w14:textId="77777777" w:rsidTr="001B33A3">
        <w:tc>
          <w:tcPr>
            <w:tcW w:w="2257" w:type="dxa"/>
          </w:tcPr>
          <w:p w14:paraId="0C70CC88" w14:textId="77777777" w:rsidR="00E948D3" w:rsidRPr="001B33A3" w:rsidRDefault="00E948D3" w:rsidP="00512701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948" w:type="dxa"/>
          </w:tcPr>
          <w:p w14:paraId="5E6331B4" w14:textId="77777777" w:rsidR="00E948D3" w:rsidRPr="001B33A3" w:rsidRDefault="00E948D3" w:rsidP="00512701">
            <w:pPr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1B33A3">
              <w:rPr>
                <w:rFonts w:ascii="Times New Roman" w:hAnsi="Times New Roman" w:cs="Times New Roman"/>
                <w:sz w:val="24"/>
                <w:szCs w:val="24"/>
              </w:rPr>
              <w:t>Indicators (NPV, BCR, IRR</w:t>
            </w:r>
            <w:r w:rsidR="001B33A3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1B33A3">
              <w:rPr>
                <w:rFonts w:ascii="Times New Roman" w:hAnsi="Times New Roman" w:cs="Times New Roman"/>
                <w:sz w:val="24"/>
                <w:szCs w:val="24"/>
              </w:rPr>
              <w:t xml:space="preserve"> and PB) has been explained for the justification of the project appraisal procedure.</w:t>
            </w:r>
          </w:p>
        </w:tc>
        <w:tc>
          <w:tcPr>
            <w:tcW w:w="1251" w:type="dxa"/>
          </w:tcPr>
          <w:p w14:paraId="1E76BE5A" w14:textId="77777777" w:rsidR="00E948D3" w:rsidRPr="001B33A3" w:rsidRDefault="002815DA" w:rsidP="00512701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y</w:t>
            </w:r>
          </w:p>
        </w:tc>
        <w:tc>
          <w:tcPr>
            <w:tcW w:w="1264" w:type="dxa"/>
          </w:tcPr>
          <w:p w14:paraId="4C71551E" w14:textId="77777777" w:rsidR="00E948D3" w:rsidRPr="001B33A3" w:rsidRDefault="00E948D3" w:rsidP="00512701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11" w:type="dxa"/>
          </w:tcPr>
          <w:p w14:paraId="32DB323F" w14:textId="77777777" w:rsidR="00E948D3" w:rsidRPr="001B33A3" w:rsidRDefault="00E948D3" w:rsidP="00512701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17" w:type="dxa"/>
          </w:tcPr>
          <w:p w14:paraId="1E236644" w14:textId="77777777" w:rsidR="00E948D3" w:rsidRPr="001B33A3" w:rsidRDefault="00E948D3" w:rsidP="00512701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1B33A3" w:rsidRPr="001B33A3" w14:paraId="540CC881" w14:textId="77777777" w:rsidTr="001B33A3">
        <w:tc>
          <w:tcPr>
            <w:tcW w:w="22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D9D9D9" w:themeFill="background1" w:themeFillShade="D9"/>
            <w:vAlign w:val="center"/>
          </w:tcPr>
          <w:p w14:paraId="4288B004" w14:textId="77777777" w:rsidR="00E948D3" w:rsidRPr="001B33A3" w:rsidRDefault="00E948D3" w:rsidP="00E948D3">
            <w:pPr>
              <w:pStyle w:val="a4"/>
              <w:spacing w:before="180" w:beforeAutospacing="0" w:after="180" w:afterAutospacing="0"/>
              <w:rPr>
                <w:rStyle w:val="a5"/>
                <w:color w:val="002060"/>
              </w:rPr>
            </w:pPr>
            <w:r w:rsidRPr="001B33A3">
              <w:rPr>
                <w:rStyle w:val="a5"/>
                <w:color w:val="002060"/>
              </w:rPr>
              <w:t>AA-4</w:t>
            </w:r>
          </w:p>
          <w:p w14:paraId="10D55C1A" w14:textId="77777777" w:rsidR="00E948D3" w:rsidRPr="001B33A3" w:rsidRDefault="00E948D3" w:rsidP="00E948D3">
            <w:pPr>
              <w:pStyle w:val="a4"/>
              <w:spacing w:before="180" w:beforeAutospacing="0" w:after="180" w:afterAutospacing="0"/>
              <w:rPr>
                <w:b/>
                <w:color w:val="002060"/>
              </w:rPr>
            </w:pPr>
            <w:r w:rsidRPr="001B33A3">
              <w:rPr>
                <w:rStyle w:val="a5"/>
                <w:color w:val="002060"/>
              </w:rPr>
              <w:t>(10 marks)</w:t>
            </w:r>
          </w:p>
        </w:tc>
        <w:tc>
          <w:tcPr>
            <w:tcW w:w="10574" w:type="dxa"/>
            <w:gridSpan w:val="4"/>
            <w:tcBorders>
              <w:top w:val="outset" w:sz="6" w:space="0" w:color="auto"/>
              <w:left w:val="outset" w:sz="6" w:space="0" w:color="auto"/>
              <w:bottom w:val="outset" w:sz="6" w:space="0" w:color="auto"/>
            </w:tcBorders>
            <w:shd w:val="clear" w:color="auto" w:fill="D9D9D9" w:themeFill="background1" w:themeFillShade="D9"/>
            <w:vAlign w:val="center"/>
          </w:tcPr>
          <w:p w14:paraId="643B1255" w14:textId="77777777" w:rsidR="00E948D3" w:rsidRPr="001B33A3" w:rsidRDefault="00E948D3" w:rsidP="00E948D3">
            <w:pPr>
              <w:pStyle w:val="a4"/>
              <w:spacing w:before="180" w:after="180"/>
              <w:rPr>
                <w:rStyle w:val="a5"/>
                <w:color w:val="002060"/>
              </w:rPr>
            </w:pPr>
            <w:r w:rsidRPr="001B33A3">
              <w:rPr>
                <w:rStyle w:val="a5"/>
                <w:color w:val="002060"/>
              </w:rPr>
              <w:t>Non-Economics-Based assessment</w:t>
            </w:r>
          </w:p>
          <w:p w14:paraId="493B2C42" w14:textId="77777777" w:rsidR="00E948D3" w:rsidRPr="001B33A3" w:rsidRDefault="00E948D3" w:rsidP="00E948D3">
            <w:pPr>
              <w:pStyle w:val="a4"/>
              <w:spacing w:before="180" w:after="180"/>
              <w:rPr>
                <w:b/>
                <w:color w:val="002060"/>
              </w:rPr>
            </w:pPr>
            <w:r w:rsidRPr="001B33A3">
              <w:rPr>
                <w:rStyle w:val="a5"/>
                <w:color w:val="002060"/>
              </w:rPr>
              <w:t>(which may include social, environmental and cultural requirements and analysis, etc.)</w:t>
            </w:r>
          </w:p>
        </w:tc>
        <w:tc>
          <w:tcPr>
            <w:tcW w:w="1117" w:type="dxa"/>
            <w:shd w:val="clear" w:color="auto" w:fill="D9D9D9" w:themeFill="background1" w:themeFillShade="D9"/>
          </w:tcPr>
          <w:p w14:paraId="7E1DB099" w14:textId="77777777" w:rsidR="00E948D3" w:rsidRPr="001B33A3" w:rsidRDefault="000B652A" w:rsidP="00E948D3">
            <w:pPr>
              <w:spacing w:after="120"/>
              <w:rPr>
                <w:rFonts w:ascii="Times New Roman" w:hAnsi="Times New Roman" w:cs="Times New Roman"/>
                <w:b/>
                <w:color w:val="00206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2060"/>
                <w:sz w:val="24"/>
                <w:szCs w:val="24"/>
              </w:rPr>
              <w:t>8</w:t>
            </w:r>
          </w:p>
        </w:tc>
      </w:tr>
      <w:tr w:rsidR="001B33A3" w:rsidRPr="001B33A3" w14:paraId="02A04FE4" w14:textId="77777777" w:rsidTr="001B33A3">
        <w:tc>
          <w:tcPr>
            <w:tcW w:w="2257" w:type="dxa"/>
          </w:tcPr>
          <w:p w14:paraId="0974DE80" w14:textId="77777777" w:rsidR="00E948D3" w:rsidRPr="001B33A3" w:rsidRDefault="00E948D3" w:rsidP="00E948D3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948" w:type="dxa"/>
          </w:tcPr>
          <w:p w14:paraId="63887B9C" w14:textId="77777777" w:rsidR="00E948D3" w:rsidRPr="001B33A3" w:rsidRDefault="00E948D3" w:rsidP="00E948D3">
            <w:pPr>
              <w:pStyle w:val="Default"/>
              <w:rPr>
                <w:rFonts w:ascii="Times New Roman" w:hAnsi="Times New Roman" w:cs="Times New Roman"/>
                <w:color w:val="auto"/>
              </w:rPr>
            </w:pPr>
            <w:r w:rsidRPr="001B33A3">
              <w:rPr>
                <w:rFonts w:ascii="Times New Roman" w:hAnsi="Times New Roman" w:cs="Times New Roman"/>
                <w:color w:val="auto"/>
              </w:rPr>
              <w:t xml:space="preserve">Detailed any of the impact procedure has been used for measuring environmental and social concerns. </w:t>
            </w:r>
          </w:p>
        </w:tc>
        <w:tc>
          <w:tcPr>
            <w:tcW w:w="1251" w:type="dxa"/>
          </w:tcPr>
          <w:p w14:paraId="05FB08D6" w14:textId="77777777" w:rsidR="00E948D3" w:rsidRPr="001B33A3" w:rsidRDefault="000B652A" w:rsidP="00E948D3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y</w:t>
            </w:r>
          </w:p>
        </w:tc>
        <w:tc>
          <w:tcPr>
            <w:tcW w:w="1264" w:type="dxa"/>
          </w:tcPr>
          <w:p w14:paraId="0A8EA235" w14:textId="77777777" w:rsidR="00E948D3" w:rsidRPr="001B33A3" w:rsidRDefault="00E948D3" w:rsidP="00E948D3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11" w:type="dxa"/>
          </w:tcPr>
          <w:p w14:paraId="1CF18207" w14:textId="77777777" w:rsidR="00E948D3" w:rsidRPr="001B33A3" w:rsidRDefault="00E948D3" w:rsidP="00E948D3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17" w:type="dxa"/>
          </w:tcPr>
          <w:p w14:paraId="781617E9" w14:textId="77777777" w:rsidR="00E948D3" w:rsidRPr="001B33A3" w:rsidRDefault="00E948D3" w:rsidP="00E948D3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1B33A3" w:rsidRPr="001B33A3" w14:paraId="5A95D33A" w14:textId="77777777" w:rsidTr="001B33A3">
        <w:tc>
          <w:tcPr>
            <w:tcW w:w="2257" w:type="dxa"/>
          </w:tcPr>
          <w:p w14:paraId="5B25963F" w14:textId="77777777" w:rsidR="00E948D3" w:rsidRPr="001B33A3" w:rsidRDefault="00E948D3" w:rsidP="00E948D3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948" w:type="dxa"/>
          </w:tcPr>
          <w:p w14:paraId="4C01E679" w14:textId="77777777" w:rsidR="00E948D3" w:rsidRPr="001B33A3" w:rsidRDefault="00E948D3" w:rsidP="00E948D3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B33A3">
              <w:rPr>
                <w:rFonts w:ascii="Times New Roman" w:hAnsi="Times New Roman" w:cs="Times New Roman"/>
                <w:sz w:val="24"/>
                <w:szCs w:val="24"/>
              </w:rPr>
              <w:t>Justification of obtaining values for social impact has been explained.</w:t>
            </w:r>
          </w:p>
        </w:tc>
        <w:tc>
          <w:tcPr>
            <w:tcW w:w="1251" w:type="dxa"/>
          </w:tcPr>
          <w:p w14:paraId="7FF39CE6" w14:textId="77777777" w:rsidR="00E948D3" w:rsidRPr="001B33A3" w:rsidRDefault="002815DA" w:rsidP="00E948D3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y</w:t>
            </w:r>
          </w:p>
        </w:tc>
        <w:tc>
          <w:tcPr>
            <w:tcW w:w="1264" w:type="dxa"/>
          </w:tcPr>
          <w:p w14:paraId="3FD727CE" w14:textId="77777777" w:rsidR="00E948D3" w:rsidRPr="001B33A3" w:rsidRDefault="00E948D3" w:rsidP="00E948D3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11" w:type="dxa"/>
          </w:tcPr>
          <w:p w14:paraId="3C1ED43E" w14:textId="77777777" w:rsidR="00E948D3" w:rsidRPr="001B33A3" w:rsidRDefault="00E948D3" w:rsidP="00E948D3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17" w:type="dxa"/>
          </w:tcPr>
          <w:p w14:paraId="05C1102A" w14:textId="77777777" w:rsidR="00E948D3" w:rsidRPr="001B33A3" w:rsidRDefault="00E948D3" w:rsidP="00E948D3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1B33A3" w:rsidRPr="001B33A3" w14:paraId="4CF601DF" w14:textId="77777777" w:rsidTr="001B33A3">
        <w:tc>
          <w:tcPr>
            <w:tcW w:w="2257" w:type="dxa"/>
            <w:shd w:val="clear" w:color="auto" w:fill="D9D9D9" w:themeFill="background1" w:themeFillShade="D9"/>
          </w:tcPr>
          <w:p w14:paraId="40D54C36" w14:textId="77777777" w:rsidR="00E948D3" w:rsidRPr="001B33A3" w:rsidRDefault="00E948D3" w:rsidP="00E948D3">
            <w:pPr>
              <w:spacing w:after="120"/>
              <w:rPr>
                <w:rStyle w:val="a5"/>
                <w:rFonts w:ascii="Times New Roman" w:hAnsi="Times New Roman" w:cs="Times New Roman"/>
                <w:color w:val="002060"/>
                <w:sz w:val="24"/>
                <w:szCs w:val="24"/>
                <w:shd w:val="clear" w:color="auto" w:fill="FFFFFF"/>
              </w:rPr>
            </w:pPr>
            <w:r w:rsidRPr="001B33A3">
              <w:rPr>
                <w:rStyle w:val="a5"/>
                <w:rFonts w:ascii="Times New Roman" w:hAnsi="Times New Roman" w:cs="Times New Roman"/>
                <w:color w:val="002060"/>
                <w:sz w:val="24"/>
                <w:szCs w:val="24"/>
                <w:shd w:val="clear" w:color="auto" w:fill="FFFFFF"/>
              </w:rPr>
              <w:t>AA-5</w:t>
            </w:r>
          </w:p>
          <w:p w14:paraId="51D97BEC" w14:textId="77777777" w:rsidR="00E948D3" w:rsidRPr="001B33A3" w:rsidRDefault="00E948D3" w:rsidP="00E948D3">
            <w:pPr>
              <w:spacing w:after="120"/>
              <w:rPr>
                <w:rFonts w:ascii="Times New Roman" w:hAnsi="Times New Roman" w:cs="Times New Roman"/>
                <w:b/>
                <w:color w:val="002060"/>
                <w:sz w:val="24"/>
                <w:szCs w:val="24"/>
              </w:rPr>
            </w:pPr>
            <w:r w:rsidRPr="001B33A3">
              <w:rPr>
                <w:rStyle w:val="a5"/>
                <w:rFonts w:ascii="Times New Roman" w:hAnsi="Times New Roman" w:cs="Times New Roman"/>
                <w:color w:val="002060"/>
                <w:sz w:val="24"/>
                <w:szCs w:val="24"/>
                <w:shd w:val="clear" w:color="auto" w:fill="FFFFFF"/>
              </w:rPr>
              <w:t>(5 marks)</w:t>
            </w:r>
          </w:p>
        </w:tc>
        <w:tc>
          <w:tcPr>
            <w:tcW w:w="10574" w:type="dxa"/>
            <w:gridSpan w:val="4"/>
            <w:shd w:val="clear" w:color="auto" w:fill="D9D9D9" w:themeFill="background1" w:themeFillShade="D9"/>
          </w:tcPr>
          <w:p w14:paraId="1F73F171" w14:textId="77777777" w:rsidR="00E948D3" w:rsidRPr="00E948D3" w:rsidRDefault="00E948D3" w:rsidP="00E948D3">
            <w:pPr>
              <w:shd w:val="clear" w:color="auto" w:fill="FFFFFF"/>
              <w:spacing w:before="180" w:after="180"/>
              <w:rPr>
                <w:rFonts w:ascii="Times New Roman" w:eastAsia="Times New Roman" w:hAnsi="Times New Roman" w:cs="Times New Roman"/>
                <w:b/>
                <w:color w:val="002060"/>
                <w:sz w:val="24"/>
                <w:szCs w:val="24"/>
                <w:lang w:eastAsia="en-AU"/>
              </w:rPr>
            </w:pPr>
            <w:r w:rsidRPr="00E948D3">
              <w:rPr>
                <w:rFonts w:ascii="Times New Roman" w:eastAsia="Times New Roman" w:hAnsi="Times New Roman" w:cs="Times New Roman"/>
                <w:b/>
                <w:bCs/>
                <w:color w:val="002060"/>
                <w:sz w:val="24"/>
                <w:szCs w:val="24"/>
                <w:lang w:eastAsia="en-AU"/>
              </w:rPr>
              <w:t>Decision making and recommendation</w:t>
            </w:r>
          </w:p>
          <w:p w14:paraId="3E023453" w14:textId="77777777" w:rsidR="00E948D3" w:rsidRPr="001B33A3" w:rsidRDefault="00E948D3" w:rsidP="00E948D3">
            <w:pPr>
              <w:shd w:val="clear" w:color="auto" w:fill="FFFFFF"/>
              <w:spacing w:before="180" w:after="180"/>
              <w:rPr>
                <w:rFonts w:ascii="Times New Roman" w:hAnsi="Times New Roman" w:cs="Times New Roman"/>
                <w:b/>
                <w:color w:val="002060"/>
                <w:sz w:val="24"/>
                <w:szCs w:val="24"/>
              </w:rPr>
            </w:pPr>
            <w:r w:rsidRPr="00E948D3">
              <w:rPr>
                <w:rFonts w:ascii="Times New Roman" w:eastAsia="Times New Roman" w:hAnsi="Times New Roman" w:cs="Times New Roman"/>
                <w:b/>
                <w:color w:val="002060"/>
                <w:sz w:val="24"/>
                <w:szCs w:val="24"/>
                <w:lang w:eastAsia="en-AU"/>
              </w:rPr>
              <w:t xml:space="preserve">(eventually, according to your calculation and analysis, you should report the project feasibility and recommend the optimal project implementation </w:t>
            </w:r>
            <w:r w:rsidR="001B33A3" w:rsidRPr="00E948D3">
              <w:rPr>
                <w:rFonts w:ascii="Times New Roman" w:eastAsia="Times New Roman" w:hAnsi="Times New Roman" w:cs="Times New Roman"/>
                <w:b/>
                <w:color w:val="002060"/>
                <w:sz w:val="24"/>
                <w:szCs w:val="24"/>
                <w:lang w:eastAsia="en-AU"/>
              </w:rPr>
              <w:t>plan) Top</w:t>
            </w:r>
            <w:r w:rsidRPr="00E948D3">
              <w:rPr>
                <w:rFonts w:ascii="Times New Roman" w:eastAsia="Times New Roman" w:hAnsi="Times New Roman" w:cs="Times New Roman"/>
                <w:b/>
                <w:color w:val="002060"/>
                <w:sz w:val="24"/>
                <w:szCs w:val="24"/>
                <w:lang w:eastAsia="en-AU"/>
              </w:rPr>
              <w:t xml:space="preserve"> of Form</w:t>
            </w:r>
          </w:p>
        </w:tc>
        <w:tc>
          <w:tcPr>
            <w:tcW w:w="1117" w:type="dxa"/>
            <w:shd w:val="clear" w:color="auto" w:fill="D9D9D9" w:themeFill="background1" w:themeFillShade="D9"/>
          </w:tcPr>
          <w:p w14:paraId="759E176F" w14:textId="77777777" w:rsidR="00E948D3" w:rsidRPr="001B33A3" w:rsidRDefault="002815DA" w:rsidP="00E948D3">
            <w:pPr>
              <w:spacing w:after="120"/>
              <w:rPr>
                <w:rFonts w:ascii="Times New Roman" w:hAnsi="Times New Roman" w:cs="Times New Roman"/>
                <w:b/>
                <w:color w:val="00206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2060"/>
                <w:sz w:val="24"/>
                <w:szCs w:val="24"/>
              </w:rPr>
              <w:t>4</w:t>
            </w:r>
          </w:p>
        </w:tc>
      </w:tr>
      <w:tr w:rsidR="001B33A3" w:rsidRPr="001B33A3" w14:paraId="4F0963F5" w14:textId="77777777" w:rsidTr="001B33A3">
        <w:tc>
          <w:tcPr>
            <w:tcW w:w="2257" w:type="dxa"/>
          </w:tcPr>
          <w:p w14:paraId="14B2AE4B" w14:textId="77777777" w:rsidR="00E948D3" w:rsidRPr="001B33A3" w:rsidRDefault="00E948D3" w:rsidP="00E948D3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948" w:type="dxa"/>
          </w:tcPr>
          <w:p w14:paraId="25D52467" w14:textId="77777777" w:rsidR="00E948D3" w:rsidRPr="001B33A3" w:rsidRDefault="00E948D3" w:rsidP="00E948D3">
            <w:pPr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1B33A3">
              <w:rPr>
                <w:rFonts w:ascii="Times New Roman" w:hAnsi="Times New Roman" w:cs="Times New Roman"/>
                <w:sz w:val="24"/>
                <w:szCs w:val="24"/>
              </w:rPr>
              <w:t>At recommendation conclusion has been provided covering some important aspects of the report calculation.</w:t>
            </w:r>
          </w:p>
        </w:tc>
        <w:tc>
          <w:tcPr>
            <w:tcW w:w="1251" w:type="dxa"/>
          </w:tcPr>
          <w:p w14:paraId="7CE23CE2" w14:textId="77777777" w:rsidR="00E948D3" w:rsidRPr="001B33A3" w:rsidRDefault="002815DA" w:rsidP="00E948D3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y</w:t>
            </w:r>
          </w:p>
        </w:tc>
        <w:tc>
          <w:tcPr>
            <w:tcW w:w="1264" w:type="dxa"/>
          </w:tcPr>
          <w:p w14:paraId="0E46B685" w14:textId="77777777" w:rsidR="00E948D3" w:rsidRPr="001B33A3" w:rsidRDefault="00E948D3" w:rsidP="00E948D3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11" w:type="dxa"/>
          </w:tcPr>
          <w:p w14:paraId="49D4CF14" w14:textId="77777777" w:rsidR="00E948D3" w:rsidRPr="001B33A3" w:rsidRDefault="00E948D3" w:rsidP="00E948D3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17" w:type="dxa"/>
          </w:tcPr>
          <w:p w14:paraId="0419060A" w14:textId="77777777" w:rsidR="00E948D3" w:rsidRPr="001B33A3" w:rsidRDefault="00E948D3" w:rsidP="00E948D3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1B33A3" w:rsidRPr="001B33A3" w14:paraId="690073C7" w14:textId="77777777" w:rsidTr="001B33A3">
        <w:tc>
          <w:tcPr>
            <w:tcW w:w="2257" w:type="dxa"/>
          </w:tcPr>
          <w:p w14:paraId="364C7BEE" w14:textId="77777777" w:rsidR="00E948D3" w:rsidRPr="001B33A3" w:rsidRDefault="00E948D3" w:rsidP="00E948D3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948" w:type="dxa"/>
          </w:tcPr>
          <w:p w14:paraId="2F3B2FB4" w14:textId="77777777" w:rsidR="00E948D3" w:rsidRPr="001B33A3" w:rsidRDefault="00E948D3" w:rsidP="00E948D3">
            <w:pPr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1B33A3">
              <w:rPr>
                <w:rFonts w:ascii="Times New Roman" w:hAnsi="Times New Roman" w:cs="Times New Roman"/>
                <w:sz w:val="24"/>
                <w:szCs w:val="24"/>
              </w:rPr>
              <w:t>Risk analysis has also been done to find the best possible optimal solution.</w:t>
            </w:r>
          </w:p>
        </w:tc>
        <w:tc>
          <w:tcPr>
            <w:tcW w:w="1251" w:type="dxa"/>
          </w:tcPr>
          <w:p w14:paraId="0CA1E8DB" w14:textId="77777777" w:rsidR="00E948D3" w:rsidRPr="001B33A3" w:rsidRDefault="002815DA" w:rsidP="00E948D3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y</w:t>
            </w:r>
          </w:p>
        </w:tc>
        <w:tc>
          <w:tcPr>
            <w:tcW w:w="1264" w:type="dxa"/>
          </w:tcPr>
          <w:p w14:paraId="3A6ED294" w14:textId="77777777" w:rsidR="00E948D3" w:rsidRPr="001B33A3" w:rsidRDefault="00E948D3" w:rsidP="00E948D3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11" w:type="dxa"/>
          </w:tcPr>
          <w:p w14:paraId="48915A5F" w14:textId="77777777" w:rsidR="00E948D3" w:rsidRPr="001B33A3" w:rsidRDefault="00E948D3" w:rsidP="00E948D3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17" w:type="dxa"/>
          </w:tcPr>
          <w:p w14:paraId="0B44C9DA" w14:textId="77777777" w:rsidR="00E948D3" w:rsidRPr="001B33A3" w:rsidRDefault="00E948D3" w:rsidP="00E948D3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1B33A3" w:rsidRPr="001B33A3" w14:paraId="2CE8E98E" w14:textId="77777777" w:rsidTr="001B33A3">
        <w:tc>
          <w:tcPr>
            <w:tcW w:w="11720" w:type="dxa"/>
            <w:gridSpan w:val="4"/>
            <w:shd w:val="clear" w:color="auto" w:fill="D9D9D9" w:themeFill="background1" w:themeFillShade="D9"/>
          </w:tcPr>
          <w:p w14:paraId="5166935A" w14:textId="77777777" w:rsidR="001B33A3" w:rsidRPr="001B33A3" w:rsidRDefault="001B33A3" w:rsidP="00E948D3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228" w:type="dxa"/>
            <w:gridSpan w:val="2"/>
            <w:shd w:val="clear" w:color="auto" w:fill="D9D9D9" w:themeFill="background1" w:themeFillShade="D9"/>
          </w:tcPr>
          <w:p w14:paraId="672FB969" w14:textId="77777777" w:rsidR="001B33A3" w:rsidRPr="001B33A3" w:rsidRDefault="001B33A3" w:rsidP="00E948D3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1B33A3" w:rsidRPr="001B33A3" w14:paraId="74A1E553" w14:textId="77777777" w:rsidTr="001B33A3">
        <w:tc>
          <w:tcPr>
            <w:tcW w:w="11720" w:type="dxa"/>
            <w:gridSpan w:val="4"/>
            <w:shd w:val="clear" w:color="auto" w:fill="D9D9D9" w:themeFill="background1" w:themeFillShade="D9"/>
          </w:tcPr>
          <w:p w14:paraId="7E54C273" w14:textId="77777777" w:rsidR="001B33A3" w:rsidRPr="001B33A3" w:rsidRDefault="001B33A3" w:rsidP="00E948D3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Total marks out of 50</w:t>
            </w:r>
          </w:p>
        </w:tc>
        <w:tc>
          <w:tcPr>
            <w:tcW w:w="2228" w:type="dxa"/>
            <w:gridSpan w:val="2"/>
            <w:shd w:val="clear" w:color="auto" w:fill="D9D9D9" w:themeFill="background1" w:themeFillShade="D9"/>
          </w:tcPr>
          <w:p w14:paraId="14B4BC20" w14:textId="77777777" w:rsidR="001B33A3" w:rsidRPr="001B33A3" w:rsidRDefault="002815DA" w:rsidP="00E948D3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38</w:t>
            </w:r>
          </w:p>
        </w:tc>
      </w:tr>
    </w:tbl>
    <w:p w14:paraId="01E788DB" w14:textId="77777777" w:rsidR="00E948D3" w:rsidRPr="001B33A3" w:rsidRDefault="00E948D3" w:rsidP="00E948D3">
      <w:pPr>
        <w:spacing w:after="12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2A79FC06" w14:textId="77777777" w:rsidR="00E948D3" w:rsidRPr="001B33A3" w:rsidRDefault="00E948D3" w:rsidP="00E948D3">
      <w:pPr>
        <w:spacing w:after="12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24C62A15" w14:textId="77777777" w:rsidR="00E948D3" w:rsidRPr="001B33A3" w:rsidRDefault="00E948D3" w:rsidP="00E948D3">
      <w:pPr>
        <w:spacing w:after="12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sectPr w:rsidR="00E948D3" w:rsidRPr="001B33A3" w:rsidSect="001C0E4D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1002AFF" w:usb1="C000ACFF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90"/>
  <w:bordersDoNotSurroundHeader/>
  <w:bordersDoNotSurroundFooter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AciC1NzU0NLAyBQ0lEKTi0uzszPAykwqgUA1kfsQiwAAAA="/>
  </w:docVars>
  <w:rsids>
    <w:rsidRoot w:val="00E948D3"/>
    <w:rsid w:val="00042EC6"/>
    <w:rsid w:val="000B652A"/>
    <w:rsid w:val="000E5BF6"/>
    <w:rsid w:val="001B33A3"/>
    <w:rsid w:val="002815DA"/>
    <w:rsid w:val="0033205C"/>
    <w:rsid w:val="005B29FF"/>
    <w:rsid w:val="006C3538"/>
    <w:rsid w:val="00814DDC"/>
    <w:rsid w:val="00881D1C"/>
    <w:rsid w:val="00A43E6F"/>
    <w:rsid w:val="00CA2FD4"/>
    <w:rsid w:val="00CA50AE"/>
    <w:rsid w:val="00D05651"/>
    <w:rsid w:val="00E948D3"/>
    <w:rsid w:val="00FF6A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D575E0"/>
  <w15:chartTrackingRefBased/>
  <w15:docId w15:val="{1ED66078-E11B-4B60-BB18-5695625E5D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948D3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E948D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Normal (Web)"/>
    <w:basedOn w:val="a"/>
    <w:uiPriority w:val="99"/>
    <w:unhideWhenUsed/>
    <w:rsid w:val="00E948D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styleId="a5">
    <w:name w:val="Strong"/>
    <w:basedOn w:val="a0"/>
    <w:uiPriority w:val="22"/>
    <w:qFormat/>
    <w:rsid w:val="00E948D3"/>
    <w:rPr>
      <w:b/>
      <w:bCs/>
    </w:rPr>
  </w:style>
  <w:style w:type="paragraph" w:customStyle="1" w:styleId="Default">
    <w:name w:val="Default"/>
    <w:rsid w:val="00E948D3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403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97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346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479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3</Pages>
  <Words>487</Words>
  <Characters>2779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Quddus Tushar</dc:creator>
  <cp:keywords/>
  <dc:description/>
  <cp:lastModifiedBy>Lei Hou</cp:lastModifiedBy>
  <cp:revision>6</cp:revision>
  <dcterms:created xsi:type="dcterms:W3CDTF">2019-11-03T08:52:00Z</dcterms:created>
  <dcterms:modified xsi:type="dcterms:W3CDTF">2020-09-02T03:00:00Z</dcterms:modified>
</cp:coreProperties>
</file>